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63649D" w14:textId="77777777" w:rsidR="00AD336E" w:rsidRPr="00932EC9" w:rsidRDefault="00AD336E" w:rsidP="00AD336E">
      <w:pPr>
        <w:pStyle w:val="Title"/>
        <w:rPr>
          <w:color w:val="000000" w:themeColor="text1"/>
        </w:rPr>
      </w:pPr>
      <w:r w:rsidRPr="00932EC9">
        <w:rPr>
          <w:color w:val="000000" w:themeColor="text1"/>
        </w:rPr>
        <w:t>Real-Time Smog &amp; Air Quality Monitoring System Using IoT, AWS Lambda, and Arduino</w:t>
      </w:r>
    </w:p>
    <w:p w14:paraId="665669C5" w14:textId="77777777" w:rsidR="00AD336E" w:rsidRPr="005C6865" w:rsidRDefault="00AD336E" w:rsidP="00AD336E">
      <w:pPr>
        <w:jc w:val="center"/>
        <w:rPr>
          <w:b/>
        </w:rPr>
      </w:pPr>
    </w:p>
    <w:p w14:paraId="1C248D79" w14:textId="77777777" w:rsidR="00AD336E" w:rsidRPr="005C6865" w:rsidRDefault="00AD336E" w:rsidP="00AD336E">
      <w:pPr>
        <w:jc w:val="center"/>
        <w:rPr>
          <w:b/>
        </w:rPr>
      </w:pPr>
    </w:p>
    <w:p w14:paraId="41542BCE" w14:textId="77777777" w:rsidR="00AD336E" w:rsidRPr="005C6865" w:rsidRDefault="00AD336E" w:rsidP="00AD336E">
      <w:pPr>
        <w:jc w:val="center"/>
        <w:rPr>
          <w:i/>
        </w:rPr>
      </w:pPr>
      <w:r w:rsidRPr="005C6865">
        <w:rPr>
          <w:i/>
        </w:rPr>
        <w:t>Submitted in partial fulfillment of the requirements for the degree of</w:t>
      </w:r>
    </w:p>
    <w:p w14:paraId="5521574D" w14:textId="77777777" w:rsidR="00AD336E" w:rsidRPr="005C6865" w:rsidRDefault="00AD336E" w:rsidP="00AD336E">
      <w:pPr>
        <w:jc w:val="center"/>
        <w:rPr>
          <w:i/>
        </w:rPr>
      </w:pPr>
    </w:p>
    <w:p w14:paraId="7B1EFA2A" w14:textId="77777777" w:rsidR="00AD336E" w:rsidRPr="005C6865" w:rsidRDefault="00AD336E" w:rsidP="00AD336E">
      <w:pPr>
        <w:jc w:val="center"/>
        <w:rPr>
          <w:b/>
          <w:bCs/>
        </w:rPr>
      </w:pPr>
      <w:r w:rsidRPr="005C6865">
        <w:rPr>
          <w:b/>
          <w:bCs/>
        </w:rPr>
        <w:t>Bachelor of Technology</w:t>
      </w:r>
    </w:p>
    <w:p w14:paraId="6E700B40" w14:textId="77777777" w:rsidR="00AD336E" w:rsidRPr="005C6865" w:rsidRDefault="00AD336E" w:rsidP="00AD336E">
      <w:pPr>
        <w:jc w:val="center"/>
      </w:pPr>
      <w:r w:rsidRPr="005C6865">
        <w:t>in</w:t>
      </w:r>
    </w:p>
    <w:p w14:paraId="5B6C88F7" w14:textId="77777777" w:rsidR="00AD336E" w:rsidRPr="005C6865" w:rsidRDefault="00AD336E" w:rsidP="00AD336E">
      <w:pPr>
        <w:jc w:val="center"/>
        <w:rPr>
          <w:b/>
        </w:rPr>
      </w:pPr>
      <w:r w:rsidRPr="005C6865">
        <w:rPr>
          <w:b/>
        </w:rPr>
        <w:t>Computer Science with specialization in Internet of Things</w:t>
      </w:r>
    </w:p>
    <w:p w14:paraId="6DCF492A" w14:textId="77777777" w:rsidR="00AD336E" w:rsidRPr="005C6865" w:rsidRDefault="00AD336E" w:rsidP="00AD336E">
      <w:pPr>
        <w:jc w:val="center"/>
        <w:rPr>
          <w:b/>
        </w:rPr>
      </w:pPr>
    </w:p>
    <w:p w14:paraId="4436BD81" w14:textId="77777777" w:rsidR="00AD336E" w:rsidRPr="005C6865" w:rsidRDefault="00AD336E" w:rsidP="00AD336E">
      <w:pPr>
        <w:jc w:val="center"/>
        <w:rPr>
          <w:b/>
        </w:rPr>
      </w:pPr>
    </w:p>
    <w:p w14:paraId="0310D143" w14:textId="4AAE9DBA" w:rsidR="00AD336E" w:rsidRDefault="00AD336E" w:rsidP="00AD336E">
      <w:pPr>
        <w:jc w:val="center"/>
        <w:rPr>
          <w:i/>
        </w:rPr>
      </w:pPr>
      <w:r w:rsidRPr="005C6865">
        <w:rPr>
          <w:i/>
        </w:rPr>
        <w:t>B</w:t>
      </w:r>
      <w:r w:rsidRPr="005C6865">
        <w:rPr>
          <w:i/>
        </w:rPr>
        <w:t>y</w:t>
      </w:r>
    </w:p>
    <w:p w14:paraId="5630C6E0" w14:textId="352EDF01" w:rsidR="00AD336E" w:rsidRPr="005C6865" w:rsidRDefault="00AD336E" w:rsidP="00AD336E">
      <w:pPr>
        <w:jc w:val="center"/>
        <w:rPr>
          <w:i/>
        </w:rPr>
      </w:pPr>
      <w:r>
        <w:rPr>
          <w:i/>
        </w:rPr>
        <w:t>VIDIVADA CHOWDARY ADITHYA SAI</w:t>
      </w:r>
    </w:p>
    <w:p w14:paraId="14F23A9C" w14:textId="221CDAF1" w:rsidR="00AD336E" w:rsidRPr="005C6865" w:rsidRDefault="00AD336E" w:rsidP="00AD336E">
      <w:pPr>
        <w:jc w:val="center"/>
        <w:rPr>
          <w:b/>
        </w:rPr>
      </w:pPr>
      <w:r>
        <w:rPr>
          <w:b/>
          <w:bCs/>
        </w:rPr>
        <w:t>22BCT0087</w:t>
      </w:r>
    </w:p>
    <w:p w14:paraId="2BBF37AF" w14:textId="77777777" w:rsidR="00AD336E" w:rsidRPr="005C6865" w:rsidRDefault="00AD336E" w:rsidP="00AD336E">
      <w:pPr>
        <w:jc w:val="center"/>
        <w:rPr>
          <w:b/>
        </w:rPr>
      </w:pPr>
    </w:p>
    <w:p w14:paraId="61C7F336" w14:textId="77777777" w:rsidR="00AD336E" w:rsidRPr="005C6865" w:rsidRDefault="00AD336E" w:rsidP="00AD336E">
      <w:pPr>
        <w:jc w:val="center"/>
        <w:rPr>
          <w:b/>
          <w:bCs/>
        </w:rPr>
      </w:pPr>
      <w:r w:rsidRPr="005C6865">
        <w:rPr>
          <w:b/>
          <w:bCs/>
        </w:rPr>
        <w:t>Under the guidance of</w:t>
      </w:r>
    </w:p>
    <w:p w14:paraId="4ECA5920" w14:textId="77777777" w:rsidR="00AD336E" w:rsidRPr="005C6865" w:rsidRDefault="00AD336E" w:rsidP="00AD336E">
      <w:pPr>
        <w:jc w:val="center"/>
        <w:rPr>
          <w:b/>
          <w:bCs/>
        </w:rPr>
      </w:pPr>
      <w:r w:rsidRPr="005C6865">
        <w:rPr>
          <w:b/>
          <w:bCs/>
        </w:rPr>
        <w:t>Prof. Dr. Jafar Ali Ibrahim S.</w:t>
      </w:r>
    </w:p>
    <w:p w14:paraId="43C9F9CA" w14:textId="77777777" w:rsidR="00AD336E" w:rsidRPr="005C6865" w:rsidRDefault="00AD336E" w:rsidP="00AD336E">
      <w:pPr>
        <w:jc w:val="center"/>
        <w:rPr>
          <w:b/>
        </w:rPr>
      </w:pPr>
      <w:proofErr w:type="gramStart"/>
      <w:r w:rsidRPr="005C6865">
        <w:rPr>
          <w:b/>
        </w:rPr>
        <w:t>SCOPE,VIT</w:t>
      </w:r>
      <w:proofErr w:type="gramEnd"/>
      <w:r w:rsidRPr="005C6865">
        <w:rPr>
          <w:b/>
        </w:rPr>
        <w:t xml:space="preserve"> Vellore.</w:t>
      </w:r>
    </w:p>
    <w:p w14:paraId="36809A11" w14:textId="77777777" w:rsidR="00AD336E" w:rsidRPr="005C6865" w:rsidRDefault="00AD336E" w:rsidP="00AD336E">
      <w:pPr>
        <w:jc w:val="center"/>
        <w:rPr>
          <w:b/>
        </w:rPr>
      </w:pPr>
    </w:p>
    <w:p w14:paraId="7EA3564A" w14:textId="77777777" w:rsidR="00AD336E" w:rsidRPr="005C6865" w:rsidRDefault="00AD336E" w:rsidP="00AD336E">
      <w:pPr>
        <w:jc w:val="center"/>
        <w:rPr>
          <w:b/>
        </w:rPr>
      </w:pPr>
    </w:p>
    <w:p w14:paraId="5B324619" w14:textId="77777777" w:rsidR="00AD336E" w:rsidRPr="005C6865" w:rsidRDefault="00AD336E" w:rsidP="00AD336E">
      <w:pPr>
        <w:jc w:val="center"/>
        <w:rPr>
          <w:b/>
        </w:rPr>
      </w:pPr>
      <w:r w:rsidRPr="005C6865">
        <w:rPr>
          <w:noProof/>
        </w:rPr>
        <w:drawing>
          <wp:anchor distT="0" distB="0" distL="0" distR="0" simplePos="0" relativeHeight="251659264" behindDoc="0" locked="0" layoutInCell="1" allowOverlap="1" wp14:anchorId="680BAE0F" wp14:editId="23217474">
            <wp:simplePos x="0" y="0"/>
            <wp:positionH relativeFrom="column">
              <wp:posOffset>1757680</wp:posOffset>
            </wp:positionH>
            <wp:positionV relativeFrom="paragraph">
              <wp:posOffset>192405</wp:posOffset>
            </wp:positionV>
            <wp:extent cx="2402840" cy="666750"/>
            <wp:effectExtent l="0" t="0" r="0" b="0"/>
            <wp:wrapTopAndBottom/>
            <wp:docPr id="1827687597" name="Picture 2" descr="A close up of a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687597" name="Picture 2" descr="A close up of a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2840" cy="666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B8189B" w14:textId="39D7E1A1" w:rsidR="00AD336E" w:rsidRPr="005C6865" w:rsidRDefault="00AD336E" w:rsidP="00AD336E">
      <w:pPr>
        <w:jc w:val="center"/>
        <w:rPr>
          <w:b/>
        </w:rPr>
      </w:pPr>
      <w:r>
        <w:rPr>
          <w:b/>
        </w:rPr>
        <w:t>NOVEMBER,2025</w:t>
      </w:r>
    </w:p>
    <w:p w14:paraId="2A8DF3C0" w14:textId="77777777" w:rsidR="00D52240" w:rsidRPr="00932EC9" w:rsidRDefault="00000000" w:rsidP="00932EC9">
      <w:pPr>
        <w:pStyle w:val="Heading2"/>
        <w:rPr>
          <w:color w:val="000000" w:themeColor="text1"/>
        </w:rPr>
      </w:pPr>
      <w:bookmarkStart w:id="0" w:name="Xe7f5c94cfcd7b649614c39139423295a5525e24"/>
      <w:bookmarkStart w:id="1" w:name="executive-summary"/>
      <w:r w:rsidRPr="00932EC9">
        <w:rPr>
          <w:color w:val="000000" w:themeColor="text1"/>
        </w:rPr>
        <w:lastRenderedPageBreak/>
        <w:t>EXECUTIVE SUMMARY</w:t>
      </w:r>
    </w:p>
    <w:p w14:paraId="29DC5ED9" w14:textId="77777777" w:rsidR="00D52240" w:rsidRPr="00932EC9" w:rsidRDefault="00000000" w:rsidP="00932EC9">
      <w:pPr>
        <w:pStyle w:val="BodyText"/>
        <w:rPr>
          <w:color w:val="000000" w:themeColor="text1"/>
        </w:rPr>
      </w:pPr>
      <w:r w:rsidRPr="00932EC9">
        <w:rPr>
          <w:color w:val="000000" w:themeColor="text1"/>
        </w:rPr>
        <w:t xml:space="preserve">This project presents a </w:t>
      </w:r>
      <w:r w:rsidRPr="00932EC9">
        <w:rPr>
          <w:b/>
          <w:bCs/>
          <w:color w:val="000000" w:themeColor="text1"/>
        </w:rPr>
        <w:t>real-time air quality and smog detection system</w:t>
      </w:r>
      <w:r w:rsidRPr="00932EC9">
        <w:rPr>
          <w:color w:val="000000" w:themeColor="text1"/>
        </w:rPr>
        <w:t xml:space="preserve"> using </w:t>
      </w:r>
      <w:r w:rsidRPr="00932EC9">
        <w:rPr>
          <w:b/>
          <w:bCs/>
          <w:color w:val="000000" w:themeColor="text1"/>
        </w:rPr>
        <w:t>Arduino Uno</w:t>
      </w:r>
      <w:r w:rsidRPr="00932EC9">
        <w:rPr>
          <w:color w:val="000000" w:themeColor="text1"/>
        </w:rPr>
        <w:t xml:space="preserve">, </w:t>
      </w:r>
      <w:r w:rsidRPr="00932EC9">
        <w:rPr>
          <w:b/>
          <w:bCs/>
          <w:color w:val="000000" w:themeColor="text1"/>
        </w:rPr>
        <w:t>MQ135 &amp; DHT22 sensors</w:t>
      </w:r>
      <w:r w:rsidRPr="00932EC9">
        <w:rPr>
          <w:color w:val="000000" w:themeColor="text1"/>
        </w:rPr>
        <w:t xml:space="preserve">, </w:t>
      </w:r>
      <w:r w:rsidRPr="00932EC9">
        <w:rPr>
          <w:b/>
          <w:bCs/>
          <w:color w:val="000000" w:themeColor="text1"/>
        </w:rPr>
        <w:t>Python-based serial bridge</w:t>
      </w:r>
      <w:r w:rsidRPr="00932EC9">
        <w:rPr>
          <w:color w:val="000000" w:themeColor="text1"/>
        </w:rPr>
        <w:t xml:space="preserve">, and </w:t>
      </w:r>
      <w:r w:rsidRPr="00932EC9">
        <w:rPr>
          <w:b/>
          <w:bCs/>
          <w:color w:val="000000" w:themeColor="text1"/>
        </w:rPr>
        <w:t>AWS Lambda</w:t>
      </w:r>
      <w:r w:rsidRPr="00932EC9">
        <w:rPr>
          <w:color w:val="000000" w:themeColor="text1"/>
        </w:rPr>
        <w:t xml:space="preserve"> for cloud-based analytics. The system monitors critical environmental parameters — </w:t>
      </w:r>
      <w:r w:rsidRPr="00932EC9">
        <w:rPr>
          <w:b/>
          <w:bCs/>
          <w:color w:val="000000" w:themeColor="text1"/>
        </w:rPr>
        <w:t>CO₂, NH₃, Benzene, Smoke, NOx, Temperature, and Humidity</w:t>
      </w:r>
      <w:r w:rsidRPr="00932EC9">
        <w:rPr>
          <w:color w:val="000000" w:themeColor="text1"/>
        </w:rPr>
        <w:t xml:space="preserve"> — and classifies air quality into </w:t>
      </w:r>
      <w:r w:rsidRPr="00932EC9">
        <w:rPr>
          <w:b/>
          <w:bCs/>
          <w:color w:val="000000" w:themeColor="text1"/>
        </w:rPr>
        <w:t>Excellent, Good, Moderate, Poor, or Hazardous</w:t>
      </w:r>
      <w:r w:rsidRPr="00932EC9">
        <w:rPr>
          <w:color w:val="000000" w:themeColor="text1"/>
        </w:rPr>
        <w:t xml:space="preserve"> using rule-based logic deployed on AWS Lambda.</w:t>
      </w:r>
    </w:p>
    <w:p w14:paraId="062F7504" w14:textId="77777777" w:rsidR="00D52240" w:rsidRPr="00932EC9" w:rsidRDefault="00000000" w:rsidP="00932EC9">
      <w:pPr>
        <w:pStyle w:val="BodyText"/>
        <w:rPr>
          <w:color w:val="000000" w:themeColor="text1"/>
        </w:rPr>
      </w:pPr>
      <w:r w:rsidRPr="00932EC9">
        <w:rPr>
          <w:b/>
          <w:bCs/>
          <w:color w:val="000000" w:themeColor="text1"/>
        </w:rPr>
        <w:t>Key Features</w:t>
      </w:r>
      <w:r w:rsidRPr="00932EC9">
        <w:rPr>
          <w:color w:val="000000" w:themeColor="text1"/>
        </w:rPr>
        <w:t>: - Edge-to-cloud data pipeline via serial communication and HTTPS POST - Real-time alerts (GREEN/YELLOW/RED) sent back to Arduino for buzzer/LED activation - Fault-tolerant design with fallback values and error handling - Scalable serverless architecture using AWS Lambda Function URL - Low-cost implementation (&lt; ₹1,200 total hardware cost)</w:t>
      </w:r>
    </w:p>
    <w:p w14:paraId="65A8C72F" w14:textId="77777777" w:rsidR="00D52240" w:rsidRPr="00932EC9" w:rsidRDefault="00000000" w:rsidP="00932EC9">
      <w:pPr>
        <w:pStyle w:val="BodyText"/>
        <w:rPr>
          <w:color w:val="000000" w:themeColor="text1"/>
        </w:rPr>
      </w:pPr>
      <w:r w:rsidRPr="00932EC9">
        <w:rPr>
          <w:color w:val="000000" w:themeColor="text1"/>
        </w:rPr>
        <w:t xml:space="preserve">The system achieves </w:t>
      </w:r>
      <w:r w:rsidRPr="00932EC9">
        <w:rPr>
          <w:b/>
          <w:bCs/>
          <w:color w:val="000000" w:themeColor="text1"/>
        </w:rPr>
        <w:t>95%+ accuracy in air quality classification</w:t>
      </w:r>
      <w:r w:rsidRPr="00932EC9">
        <w:rPr>
          <w:color w:val="000000" w:themeColor="text1"/>
        </w:rPr>
        <w:t xml:space="preserve"> under controlled testing and demonstrates </w:t>
      </w:r>
      <w:r w:rsidRPr="00932EC9">
        <w:rPr>
          <w:b/>
          <w:bCs/>
          <w:color w:val="000000" w:themeColor="text1"/>
        </w:rPr>
        <w:t>real-world applicability</w:t>
      </w:r>
      <w:r w:rsidRPr="00932EC9">
        <w:rPr>
          <w:color w:val="000000" w:themeColor="text1"/>
        </w:rPr>
        <w:t xml:space="preserve"> in indoor air monitoring, industrial safety, and urban smog detection.</w:t>
      </w:r>
    </w:p>
    <w:p w14:paraId="16EE40C6" w14:textId="77777777" w:rsidR="00D52240" w:rsidRPr="00932EC9" w:rsidRDefault="00E124DB" w:rsidP="00932EC9">
      <w:pPr>
        <w:rPr>
          <w:color w:val="000000" w:themeColor="text1"/>
        </w:rPr>
      </w:pPr>
      <w:r w:rsidRPr="00E124DB">
        <w:rPr>
          <w:noProof/>
          <w:color w:val="000000" w:themeColor="text1"/>
        </w:rPr>
        <w:pict w14:anchorId="20EE42ED">
          <v:rect id="_x0000_i1031" alt="" style="width:451.3pt;height:.05pt;mso-width-percent:0;mso-height-percent:0;mso-width-percent:0;mso-height-percent:0" o:hralign="center" o:hrstd="t" o:hr="t"/>
        </w:pict>
      </w:r>
    </w:p>
    <w:p w14:paraId="59AA4210" w14:textId="77777777" w:rsidR="00932EC9" w:rsidRPr="00932EC9" w:rsidRDefault="00932EC9" w:rsidP="00932EC9">
      <w:pPr>
        <w:pStyle w:val="Heading2"/>
        <w:rPr>
          <w:color w:val="000000" w:themeColor="text1"/>
        </w:rPr>
      </w:pPr>
      <w:bookmarkStart w:id="2" w:name="table-of-contents"/>
      <w:bookmarkEnd w:id="1"/>
    </w:p>
    <w:p w14:paraId="0F11D810" w14:textId="77777777" w:rsidR="00932EC9" w:rsidRPr="00932EC9" w:rsidRDefault="00932EC9" w:rsidP="00932EC9">
      <w:pPr>
        <w:pStyle w:val="Heading2"/>
        <w:rPr>
          <w:color w:val="000000" w:themeColor="text1"/>
        </w:rPr>
      </w:pPr>
    </w:p>
    <w:p w14:paraId="5537E767" w14:textId="77777777" w:rsidR="00932EC9" w:rsidRPr="00932EC9" w:rsidRDefault="00932EC9" w:rsidP="00932EC9">
      <w:pPr>
        <w:pStyle w:val="Heading2"/>
        <w:rPr>
          <w:color w:val="000000" w:themeColor="text1"/>
        </w:rPr>
      </w:pPr>
    </w:p>
    <w:p w14:paraId="2D8EA611" w14:textId="77777777" w:rsidR="00932EC9" w:rsidRPr="00932EC9" w:rsidRDefault="00932EC9" w:rsidP="00932EC9">
      <w:pPr>
        <w:pStyle w:val="Heading2"/>
        <w:rPr>
          <w:color w:val="000000" w:themeColor="text1"/>
        </w:rPr>
      </w:pPr>
    </w:p>
    <w:p w14:paraId="2452BD6D" w14:textId="77777777" w:rsidR="00932EC9" w:rsidRPr="00932EC9" w:rsidRDefault="00932EC9" w:rsidP="00932EC9">
      <w:pPr>
        <w:pStyle w:val="Heading2"/>
        <w:rPr>
          <w:color w:val="000000" w:themeColor="text1"/>
        </w:rPr>
      </w:pPr>
    </w:p>
    <w:p w14:paraId="6400B716" w14:textId="77777777" w:rsidR="00932EC9" w:rsidRPr="00932EC9" w:rsidRDefault="00932EC9" w:rsidP="00932EC9">
      <w:pPr>
        <w:pStyle w:val="Heading2"/>
        <w:rPr>
          <w:color w:val="000000" w:themeColor="text1"/>
        </w:rPr>
      </w:pPr>
    </w:p>
    <w:p w14:paraId="6D0CFC33" w14:textId="77777777" w:rsidR="00932EC9" w:rsidRPr="00932EC9" w:rsidRDefault="00932EC9" w:rsidP="00932EC9">
      <w:pPr>
        <w:pStyle w:val="Heading2"/>
        <w:rPr>
          <w:color w:val="000000" w:themeColor="text1"/>
        </w:rPr>
      </w:pPr>
    </w:p>
    <w:p w14:paraId="39895B57" w14:textId="77777777" w:rsidR="00932EC9" w:rsidRPr="00932EC9" w:rsidRDefault="00932EC9" w:rsidP="00932EC9">
      <w:pPr>
        <w:pStyle w:val="Heading2"/>
        <w:rPr>
          <w:color w:val="000000" w:themeColor="text1"/>
        </w:rPr>
      </w:pPr>
    </w:p>
    <w:p w14:paraId="425C1253" w14:textId="77777777" w:rsidR="00932EC9" w:rsidRPr="00932EC9" w:rsidRDefault="00932EC9" w:rsidP="00932EC9">
      <w:pPr>
        <w:pStyle w:val="Heading2"/>
        <w:rPr>
          <w:color w:val="000000" w:themeColor="text1"/>
        </w:rPr>
      </w:pPr>
    </w:p>
    <w:p w14:paraId="4D37B895" w14:textId="6137C47B" w:rsidR="00D52240" w:rsidRPr="00932EC9" w:rsidRDefault="00000000" w:rsidP="00932EC9">
      <w:pPr>
        <w:pStyle w:val="Heading2"/>
        <w:rPr>
          <w:color w:val="000000" w:themeColor="text1"/>
        </w:rPr>
      </w:pPr>
      <w:r w:rsidRPr="00932EC9">
        <w:rPr>
          <w:color w:val="000000" w:themeColor="text1"/>
        </w:rPr>
        <w:t>TABLE OF CONTENTS</w:t>
      </w:r>
    </w:p>
    <w:p w14:paraId="6DB0FEFF" w14:textId="0E693491" w:rsidR="00D52240" w:rsidRPr="00932EC9" w:rsidRDefault="00D52240" w:rsidP="00932EC9">
      <w:pPr>
        <w:pStyle w:val="FirstParagraph"/>
        <w:rPr>
          <w:color w:val="000000" w:themeColor="text1"/>
        </w:rPr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68"/>
        <w:gridCol w:w="5145"/>
        <w:gridCol w:w="868"/>
      </w:tblGrid>
      <w:tr w:rsidR="00932EC9" w:rsidRPr="00932EC9" w14:paraId="681922BD" w14:textId="77777777" w:rsidTr="00D522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3378CB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Section</w:t>
            </w:r>
          </w:p>
        </w:tc>
        <w:tc>
          <w:tcPr>
            <w:tcW w:w="0" w:type="auto"/>
          </w:tcPr>
          <w:p w14:paraId="63ADDCD5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Title</w:t>
            </w:r>
          </w:p>
        </w:tc>
        <w:tc>
          <w:tcPr>
            <w:tcW w:w="0" w:type="auto"/>
          </w:tcPr>
          <w:p w14:paraId="1FFDD676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Page</w:t>
            </w:r>
          </w:p>
        </w:tc>
      </w:tr>
      <w:tr w:rsidR="00932EC9" w:rsidRPr="00932EC9" w14:paraId="03F60A5A" w14:textId="77777777">
        <w:tc>
          <w:tcPr>
            <w:tcW w:w="0" w:type="auto"/>
          </w:tcPr>
          <w:p w14:paraId="27569D81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40E52678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Executive Summary</w:t>
            </w:r>
          </w:p>
        </w:tc>
        <w:tc>
          <w:tcPr>
            <w:tcW w:w="0" w:type="auto"/>
          </w:tcPr>
          <w:p w14:paraId="3201A3CF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1</w:t>
            </w:r>
          </w:p>
        </w:tc>
      </w:tr>
      <w:tr w:rsidR="00932EC9" w:rsidRPr="00932EC9" w14:paraId="0B57154D" w14:textId="77777777">
        <w:tc>
          <w:tcPr>
            <w:tcW w:w="0" w:type="auto"/>
          </w:tcPr>
          <w:p w14:paraId="10F7E37C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2</w:t>
            </w:r>
          </w:p>
        </w:tc>
        <w:tc>
          <w:tcPr>
            <w:tcW w:w="0" w:type="auto"/>
          </w:tcPr>
          <w:p w14:paraId="10DEB5C9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Table of Contents</w:t>
            </w:r>
          </w:p>
        </w:tc>
        <w:tc>
          <w:tcPr>
            <w:tcW w:w="0" w:type="auto"/>
          </w:tcPr>
          <w:p w14:paraId="4AF09A2A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2</w:t>
            </w:r>
          </w:p>
        </w:tc>
      </w:tr>
      <w:tr w:rsidR="00932EC9" w:rsidRPr="00932EC9" w14:paraId="15450841" w14:textId="77777777">
        <w:tc>
          <w:tcPr>
            <w:tcW w:w="0" w:type="auto"/>
          </w:tcPr>
          <w:p w14:paraId="26D8EEDC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3</w:t>
            </w:r>
          </w:p>
        </w:tc>
        <w:tc>
          <w:tcPr>
            <w:tcW w:w="0" w:type="auto"/>
          </w:tcPr>
          <w:p w14:paraId="6B503720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List of Tables / Abbreviations / Figures</w:t>
            </w:r>
          </w:p>
        </w:tc>
        <w:tc>
          <w:tcPr>
            <w:tcW w:w="0" w:type="auto"/>
          </w:tcPr>
          <w:p w14:paraId="7F5FB238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3</w:t>
            </w:r>
          </w:p>
        </w:tc>
      </w:tr>
      <w:tr w:rsidR="00932EC9" w:rsidRPr="00932EC9" w14:paraId="54952847" w14:textId="77777777">
        <w:tc>
          <w:tcPr>
            <w:tcW w:w="0" w:type="auto"/>
          </w:tcPr>
          <w:p w14:paraId="145A6D79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lastRenderedPageBreak/>
              <w:t>4</w:t>
            </w:r>
          </w:p>
        </w:tc>
        <w:tc>
          <w:tcPr>
            <w:tcW w:w="0" w:type="auto"/>
          </w:tcPr>
          <w:p w14:paraId="6C2675D9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Introduction</w:t>
            </w:r>
          </w:p>
        </w:tc>
        <w:tc>
          <w:tcPr>
            <w:tcW w:w="0" w:type="auto"/>
          </w:tcPr>
          <w:p w14:paraId="1A83FD32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4–5</w:t>
            </w:r>
          </w:p>
        </w:tc>
      </w:tr>
      <w:tr w:rsidR="00932EC9" w:rsidRPr="00932EC9" w14:paraId="68A3079D" w14:textId="77777777">
        <w:tc>
          <w:tcPr>
            <w:tcW w:w="0" w:type="auto"/>
          </w:tcPr>
          <w:p w14:paraId="7936FFB6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5</w:t>
            </w:r>
          </w:p>
        </w:tc>
        <w:tc>
          <w:tcPr>
            <w:tcW w:w="0" w:type="auto"/>
          </w:tcPr>
          <w:p w14:paraId="4DFCD3BD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Project Description and Goals</w:t>
            </w:r>
          </w:p>
        </w:tc>
        <w:tc>
          <w:tcPr>
            <w:tcW w:w="0" w:type="auto"/>
          </w:tcPr>
          <w:p w14:paraId="7753E5C7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6–8</w:t>
            </w:r>
          </w:p>
        </w:tc>
      </w:tr>
      <w:tr w:rsidR="00932EC9" w:rsidRPr="00932EC9" w14:paraId="27C087AE" w14:textId="77777777">
        <w:tc>
          <w:tcPr>
            <w:tcW w:w="0" w:type="auto"/>
          </w:tcPr>
          <w:p w14:paraId="516809B2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6</w:t>
            </w:r>
          </w:p>
        </w:tc>
        <w:tc>
          <w:tcPr>
            <w:tcW w:w="0" w:type="auto"/>
          </w:tcPr>
          <w:p w14:paraId="1F48CE94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Literature Survey</w:t>
            </w:r>
          </w:p>
        </w:tc>
        <w:tc>
          <w:tcPr>
            <w:tcW w:w="0" w:type="auto"/>
          </w:tcPr>
          <w:p w14:paraId="4729C03C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9–10</w:t>
            </w:r>
          </w:p>
        </w:tc>
      </w:tr>
      <w:tr w:rsidR="00932EC9" w:rsidRPr="00932EC9" w14:paraId="1B9F7E2E" w14:textId="77777777">
        <w:tc>
          <w:tcPr>
            <w:tcW w:w="0" w:type="auto"/>
          </w:tcPr>
          <w:p w14:paraId="2021D56F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7</w:t>
            </w:r>
          </w:p>
        </w:tc>
        <w:tc>
          <w:tcPr>
            <w:tcW w:w="0" w:type="auto"/>
          </w:tcPr>
          <w:p w14:paraId="4D05D824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Technical Specifications &amp; Requirements</w:t>
            </w:r>
          </w:p>
        </w:tc>
        <w:tc>
          <w:tcPr>
            <w:tcW w:w="0" w:type="auto"/>
          </w:tcPr>
          <w:p w14:paraId="7441CE97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11–12</w:t>
            </w:r>
          </w:p>
        </w:tc>
      </w:tr>
      <w:tr w:rsidR="00932EC9" w:rsidRPr="00932EC9" w14:paraId="1D7B7700" w14:textId="77777777">
        <w:tc>
          <w:tcPr>
            <w:tcW w:w="0" w:type="auto"/>
          </w:tcPr>
          <w:p w14:paraId="50B85FD6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8</w:t>
            </w:r>
          </w:p>
        </w:tc>
        <w:tc>
          <w:tcPr>
            <w:tcW w:w="0" w:type="auto"/>
          </w:tcPr>
          <w:p w14:paraId="4C416644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Design Approach and Details</w:t>
            </w:r>
          </w:p>
        </w:tc>
        <w:tc>
          <w:tcPr>
            <w:tcW w:w="0" w:type="auto"/>
          </w:tcPr>
          <w:p w14:paraId="03FD0A29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13–16</w:t>
            </w:r>
          </w:p>
        </w:tc>
      </w:tr>
      <w:tr w:rsidR="00932EC9" w:rsidRPr="00932EC9" w14:paraId="197993A7" w14:textId="77777777">
        <w:tc>
          <w:tcPr>
            <w:tcW w:w="0" w:type="auto"/>
          </w:tcPr>
          <w:p w14:paraId="24910601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9</w:t>
            </w:r>
          </w:p>
        </w:tc>
        <w:tc>
          <w:tcPr>
            <w:tcW w:w="0" w:type="auto"/>
          </w:tcPr>
          <w:p w14:paraId="6AA02762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Evaluation, Statistics &amp; Real-World Applicability</w:t>
            </w:r>
          </w:p>
        </w:tc>
        <w:tc>
          <w:tcPr>
            <w:tcW w:w="0" w:type="auto"/>
          </w:tcPr>
          <w:p w14:paraId="1D13BE55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17–18</w:t>
            </w:r>
          </w:p>
        </w:tc>
      </w:tr>
      <w:tr w:rsidR="00932EC9" w:rsidRPr="00932EC9" w14:paraId="6BA57D44" w14:textId="77777777">
        <w:tc>
          <w:tcPr>
            <w:tcW w:w="0" w:type="auto"/>
          </w:tcPr>
          <w:p w14:paraId="68224029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10</w:t>
            </w:r>
          </w:p>
        </w:tc>
        <w:tc>
          <w:tcPr>
            <w:tcW w:w="0" w:type="auto"/>
          </w:tcPr>
          <w:p w14:paraId="05046494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Scheduling of Activities and Milestones</w:t>
            </w:r>
          </w:p>
        </w:tc>
        <w:tc>
          <w:tcPr>
            <w:tcW w:w="0" w:type="auto"/>
          </w:tcPr>
          <w:p w14:paraId="149322AA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19</w:t>
            </w:r>
          </w:p>
        </w:tc>
      </w:tr>
      <w:tr w:rsidR="00932EC9" w:rsidRPr="00932EC9" w14:paraId="3E17607F" w14:textId="77777777">
        <w:tc>
          <w:tcPr>
            <w:tcW w:w="0" w:type="auto"/>
          </w:tcPr>
          <w:p w14:paraId="46C38BAB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11</w:t>
            </w:r>
          </w:p>
        </w:tc>
        <w:tc>
          <w:tcPr>
            <w:tcW w:w="0" w:type="auto"/>
          </w:tcPr>
          <w:p w14:paraId="56D20399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Demonstration with Screenshots</w:t>
            </w:r>
          </w:p>
        </w:tc>
        <w:tc>
          <w:tcPr>
            <w:tcW w:w="0" w:type="auto"/>
          </w:tcPr>
          <w:p w14:paraId="51E0F4AD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20–21</w:t>
            </w:r>
          </w:p>
        </w:tc>
      </w:tr>
      <w:tr w:rsidR="00932EC9" w:rsidRPr="00932EC9" w14:paraId="65ECCE33" w14:textId="77777777">
        <w:tc>
          <w:tcPr>
            <w:tcW w:w="0" w:type="auto"/>
          </w:tcPr>
          <w:p w14:paraId="21DDC533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12</w:t>
            </w:r>
          </w:p>
        </w:tc>
        <w:tc>
          <w:tcPr>
            <w:tcW w:w="0" w:type="auto"/>
          </w:tcPr>
          <w:p w14:paraId="53E2FFEE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Cost Analysis and Implementation Cost</w:t>
            </w:r>
          </w:p>
        </w:tc>
        <w:tc>
          <w:tcPr>
            <w:tcW w:w="0" w:type="auto"/>
          </w:tcPr>
          <w:p w14:paraId="46813576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22</w:t>
            </w:r>
          </w:p>
        </w:tc>
      </w:tr>
      <w:tr w:rsidR="00932EC9" w:rsidRPr="00932EC9" w14:paraId="329F489C" w14:textId="77777777">
        <w:tc>
          <w:tcPr>
            <w:tcW w:w="0" w:type="auto"/>
          </w:tcPr>
          <w:p w14:paraId="48AF6EAA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13</w:t>
            </w:r>
          </w:p>
        </w:tc>
        <w:tc>
          <w:tcPr>
            <w:tcW w:w="0" w:type="auto"/>
          </w:tcPr>
          <w:p w14:paraId="0D355E6E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Result and Discussion</w:t>
            </w:r>
          </w:p>
        </w:tc>
        <w:tc>
          <w:tcPr>
            <w:tcW w:w="0" w:type="auto"/>
          </w:tcPr>
          <w:p w14:paraId="5374604D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23–24</w:t>
            </w:r>
          </w:p>
        </w:tc>
      </w:tr>
      <w:tr w:rsidR="00932EC9" w:rsidRPr="00932EC9" w14:paraId="12D93321" w14:textId="77777777">
        <w:tc>
          <w:tcPr>
            <w:tcW w:w="0" w:type="auto"/>
          </w:tcPr>
          <w:p w14:paraId="23B14BF6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14</w:t>
            </w:r>
          </w:p>
        </w:tc>
        <w:tc>
          <w:tcPr>
            <w:tcW w:w="0" w:type="auto"/>
          </w:tcPr>
          <w:p w14:paraId="63BBD430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Summary and Conclusion</w:t>
            </w:r>
          </w:p>
        </w:tc>
        <w:tc>
          <w:tcPr>
            <w:tcW w:w="0" w:type="auto"/>
          </w:tcPr>
          <w:p w14:paraId="37C81BA4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25</w:t>
            </w:r>
          </w:p>
        </w:tc>
      </w:tr>
      <w:tr w:rsidR="00932EC9" w:rsidRPr="00932EC9" w14:paraId="7FF55D4B" w14:textId="77777777">
        <w:tc>
          <w:tcPr>
            <w:tcW w:w="0" w:type="auto"/>
          </w:tcPr>
          <w:p w14:paraId="318B3695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15</w:t>
            </w:r>
          </w:p>
        </w:tc>
        <w:tc>
          <w:tcPr>
            <w:tcW w:w="0" w:type="auto"/>
          </w:tcPr>
          <w:p w14:paraId="44B9B171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References</w:t>
            </w:r>
          </w:p>
        </w:tc>
        <w:tc>
          <w:tcPr>
            <w:tcW w:w="0" w:type="auto"/>
          </w:tcPr>
          <w:p w14:paraId="22D9288D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26</w:t>
            </w:r>
          </w:p>
        </w:tc>
      </w:tr>
    </w:tbl>
    <w:p w14:paraId="03090FAB" w14:textId="77777777" w:rsidR="00D52240" w:rsidRPr="00932EC9" w:rsidRDefault="00E124DB" w:rsidP="00932EC9">
      <w:pPr>
        <w:rPr>
          <w:color w:val="000000" w:themeColor="text1"/>
        </w:rPr>
      </w:pPr>
      <w:r w:rsidRPr="00E124DB">
        <w:rPr>
          <w:noProof/>
          <w:color w:val="000000" w:themeColor="text1"/>
        </w:rPr>
        <w:pict w14:anchorId="28065340">
          <v:rect id="_x0000_i1030" alt="" style="width:451.3pt;height:.05pt;mso-width-percent:0;mso-height-percent:0;mso-width-percent:0;mso-height-percent:0" o:hralign="center" o:hrstd="t" o:hr="t"/>
        </w:pict>
      </w:r>
    </w:p>
    <w:p w14:paraId="0DAACB8C" w14:textId="77777777" w:rsidR="00D52240" w:rsidRPr="00932EC9" w:rsidRDefault="00000000" w:rsidP="00932EC9">
      <w:pPr>
        <w:pStyle w:val="Heading2"/>
        <w:rPr>
          <w:color w:val="000000" w:themeColor="text1"/>
        </w:rPr>
      </w:pPr>
      <w:bookmarkStart w:id="3" w:name="list-of-tables-abbreviations-and-figures"/>
      <w:bookmarkEnd w:id="2"/>
      <w:r w:rsidRPr="00932EC9">
        <w:rPr>
          <w:color w:val="000000" w:themeColor="text1"/>
        </w:rPr>
        <w:t>LIST OF TABLES, ABBREVIATIONS, AND FIGURES</w:t>
      </w:r>
    </w:p>
    <w:p w14:paraId="6C4F64B8" w14:textId="77777777" w:rsidR="00D52240" w:rsidRPr="00932EC9" w:rsidRDefault="00000000" w:rsidP="00932EC9">
      <w:pPr>
        <w:pStyle w:val="FirstParagraph"/>
        <w:rPr>
          <w:color w:val="000000" w:themeColor="text1"/>
        </w:rPr>
      </w:pPr>
      <w:r w:rsidRPr="00932EC9">
        <w:rPr>
          <w:i/>
          <w:iCs/>
          <w:color w:val="000000" w:themeColor="text1"/>
        </w:rPr>
        <w:t>(Page 3)</w:t>
      </w:r>
    </w:p>
    <w:p w14:paraId="3CD7D3CA" w14:textId="77777777" w:rsidR="00D52240" w:rsidRPr="00932EC9" w:rsidRDefault="00000000" w:rsidP="00932EC9">
      <w:pPr>
        <w:pStyle w:val="Heading3"/>
        <w:rPr>
          <w:color w:val="000000" w:themeColor="text1"/>
        </w:rPr>
      </w:pPr>
      <w:bookmarkStart w:id="4" w:name="list-of-tables"/>
      <w:r w:rsidRPr="00932EC9">
        <w:rPr>
          <w:color w:val="000000" w:themeColor="text1"/>
        </w:rPr>
        <w:t>List of Tabl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2"/>
        <w:gridCol w:w="3948"/>
        <w:gridCol w:w="706"/>
      </w:tblGrid>
      <w:tr w:rsidR="00932EC9" w:rsidRPr="00932EC9" w14:paraId="0A958DAB" w14:textId="77777777" w:rsidTr="00D522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E4CA45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Table No.</w:t>
            </w:r>
          </w:p>
        </w:tc>
        <w:tc>
          <w:tcPr>
            <w:tcW w:w="0" w:type="auto"/>
          </w:tcPr>
          <w:p w14:paraId="6A308365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Description</w:t>
            </w:r>
          </w:p>
        </w:tc>
        <w:tc>
          <w:tcPr>
            <w:tcW w:w="0" w:type="auto"/>
          </w:tcPr>
          <w:p w14:paraId="622D9AB9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Page</w:t>
            </w:r>
          </w:p>
        </w:tc>
      </w:tr>
      <w:tr w:rsidR="00932EC9" w:rsidRPr="00932EC9" w14:paraId="2EAE80EE" w14:textId="77777777">
        <w:tc>
          <w:tcPr>
            <w:tcW w:w="0" w:type="auto"/>
          </w:tcPr>
          <w:p w14:paraId="26688029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120970BA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Sensor Specifications</w:t>
            </w:r>
          </w:p>
        </w:tc>
        <w:tc>
          <w:tcPr>
            <w:tcW w:w="0" w:type="auto"/>
          </w:tcPr>
          <w:p w14:paraId="0F363C28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11</w:t>
            </w:r>
          </w:p>
        </w:tc>
      </w:tr>
      <w:tr w:rsidR="00932EC9" w:rsidRPr="00932EC9" w14:paraId="653CCBB8" w14:textId="77777777">
        <w:tc>
          <w:tcPr>
            <w:tcW w:w="0" w:type="auto"/>
          </w:tcPr>
          <w:p w14:paraId="7794FF5A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2</w:t>
            </w:r>
          </w:p>
        </w:tc>
        <w:tc>
          <w:tcPr>
            <w:tcW w:w="0" w:type="auto"/>
          </w:tcPr>
          <w:p w14:paraId="2A15182F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AWS Lambda Configuration</w:t>
            </w:r>
          </w:p>
        </w:tc>
        <w:tc>
          <w:tcPr>
            <w:tcW w:w="0" w:type="auto"/>
          </w:tcPr>
          <w:p w14:paraId="064D798D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12</w:t>
            </w:r>
          </w:p>
        </w:tc>
      </w:tr>
      <w:tr w:rsidR="00932EC9" w:rsidRPr="00932EC9" w14:paraId="46F2B5CC" w14:textId="77777777">
        <w:tc>
          <w:tcPr>
            <w:tcW w:w="0" w:type="auto"/>
          </w:tcPr>
          <w:p w14:paraId="68604635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3</w:t>
            </w:r>
          </w:p>
        </w:tc>
        <w:tc>
          <w:tcPr>
            <w:tcW w:w="0" w:type="auto"/>
          </w:tcPr>
          <w:p w14:paraId="50723C77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Air Quality Classification Thresholds</w:t>
            </w:r>
          </w:p>
        </w:tc>
        <w:tc>
          <w:tcPr>
            <w:tcW w:w="0" w:type="auto"/>
          </w:tcPr>
          <w:p w14:paraId="49867992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13</w:t>
            </w:r>
          </w:p>
        </w:tc>
      </w:tr>
      <w:tr w:rsidR="00932EC9" w:rsidRPr="00932EC9" w14:paraId="417BE28A" w14:textId="77777777">
        <w:tc>
          <w:tcPr>
            <w:tcW w:w="0" w:type="auto"/>
          </w:tcPr>
          <w:p w14:paraId="68353231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4</w:t>
            </w:r>
          </w:p>
        </w:tc>
        <w:tc>
          <w:tcPr>
            <w:tcW w:w="0" w:type="auto"/>
          </w:tcPr>
          <w:p w14:paraId="5BD36EE5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Hardware Cost Breakdown</w:t>
            </w:r>
          </w:p>
        </w:tc>
        <w:tc>
          <w:tcPr>
            <w:tcW w:w="0" w:type="auto"/>
          </w:tcPr>
          <w:p w14:paraId="59523303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22</w:t>
            </w:r>
          </w:p>
        </w:tc>
      </w:tr>
      <w:tr w:rsidR="00932EC9" w:rsidRPr="00932EC9" w14:paraId="39F52308" w14:textId="77777777">
        <w:tc>
          <w:tcPr>
            <w:tcW w:w="0" w:type="auto"/>
          </w:tcPr>
          <w:p w14:paraId="48AEA9EA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5</w:t>
            </w:r>
          </w:p>
        </w:tc>
        <w:tc>
          <w:tcPr>
            <w:tcW w:w="0" w:type="auto"/>
          </w:tcPr>
          <w:p w14:paraId="6FB9516B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Test Case Results (10 Samples)</w:t>
            </w:r>
          </w:p>
        </w:tc>
        <w:tc>
          <w:tcPr>
            <w:tcW w:w="0" w:type="auto"/>
          </w:tcPr>
          <w:p w14:paraId="337566CA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23</w:t>
            </w:r>
          </w:p>
        </w:tc>
      </w:tr>
    </w:tbl>
    <w:p w14:paraId="0C4DC6F8" w14:textId="77777777" w:rsidR="00D52240" w:rsidRPr="00932EC9" w:rsidRDefault="00000000" w:rsidP="00932EC9">
      <w:pPr>
        <w:pStyle w:val="Heading3"/>
        <w:rPr>
          <w:color w:val="000000" w:themeColor="text1"/>
        </w:rPr>
      </w:pPr>
      <w:bookmarkStart w:id="5" w:name="list-of-abbreviations"/>
      <w:bookmarkEnd w:id="4"/>
      <w:r w:rsidRPr="00932EC9">
        <w:rPr>
          <w:color w:val="000000" w:themeColor="text1"/>
        </w:rPr>
        <w:t>List of Abbreviat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59"/>
        <w:gridCol w:w="4289"/>
      </w:tblGrid>
      <w:tr w:rsidR="00932EC9" w:rsidRPr="00932EC9" w14:paraId="2CDDBF0D" w14:textId="77777777" w:rsidTr="00D522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D6E280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Abbreviation</w:t>
            </w:r>
          </w:p>
        </w:tc>
        <w:tc>
          <w:tcPr>
            <w:tcW w:w="0" w:type="auto"/>
          </w:tcPr>
          <w:p w14:paraId="34BC0A23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Full Form</w:t>
            </w:r>
          </w:p>
        </w:tc>
      </w:tr>
      <w:tr w:rsidR="00932EC9" w:rsidRPr="00932EC9" w14:paraId="212D9C8B" w14:textId="77777777">
        <w:tc>
          <w:tcPr>
            <w:tcW w:w="0" w:type="auto"/>
          </w:tcPr>
          <w:p w14:paraId="51F7237F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IoT</w:t>
            </w:r>
          </w:p>
        </w:tc>
        <w:tc>
          <w:tcPr>
            <w:tcW w:w="0" w:type="auto"/>
          </w:tcPr>
          <w:p w14:paraId="1119ADCF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Internet of Things</w:t>
            </w:r>
          </w:p>
        </w:tc>
      </w:tr>
      <w:tr w:rsidR="00932EC9" w:rsidRPr="00932EC9" w14:paraId="21B0A962" w14:textId="77777777">
        <w:tc>
          <w:tcPr>
            <w:tcW w:w="0" w:type="auto"/>
          </w:tcPr>
          <w:p w14:paraId="6DDB38C4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AWS</w:t>
            </w:r>
          </w:p>
        </w:tc>
        <w:tc>
          <w:tcPr>
            <w:tcW w:w="0" w:type="auto"/>
          </w:tcPr>
          <w:p w14:paraId="0E1DA0DB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Amazon Web Services</w:t>
            </w:r>
          </w:p>
        </w:tc>
      </w:tr>
      <w:tr w:rsidR="00932EC9" w:rsidRPr="00932EC9" w14:paraId="3144A88A" w14:textId="77777777">
        <w:tc>
          <w:tcPr>
            <w:tcW w:w="0" w:type="auto"/>
          </w:tcPr>
          <w:p w14:paraId="115ED472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Lambda</w:t>
            </w:r>
          </w:p>
        </w:tc>
        <w:tc>
          <w:tcPr>
            <w:tcW w:w="0" w:type="auto"/>
          </w:tcPr>
          <w:p w14:paraId="7E08C398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AWS Lambda (Serverless Compute)</w:t>
            </w:r>
          </w:p>
        </w:tc>
      </w:tr>
      <w:tr w:rsidR="00932EC9" w:rsidRPr="00932EC9" w14:paraId="488AFF15" w14:textId="77777777">
        <w:tc>
          <w:tcPr>
            <w:tcW w:w="0" w:type="auto"/>
          </w:tcPr>
          <w:p w14:paraId="32027573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DHT22</w:t>
            </w:r>
          </w:p>
        </w:tc>
        <w:tc>
          <w:tcPr>
            <w:tcW w:w="0" w:type="auto"/>
          </w:tcPr>
          <w:p w14:paraId="236082EA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Digital Humidity &amp; Temperature Sensor</w:t>
            </w:r>
          </w:p>
        </w:tc>
      </w:tr>
      <w:tr w:rsidR="00932EC9" w:rsidRPr="00932EC9" w14:paraId="024B95A6" w14:textId="77777777">
        <w:tc>
          <w:tcPr>
            <w:tcW w:w="0" w:type="auto"/>
          </w:tcPr>
          <w:p w14:paraId="1768ABB0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MQ135</w:t>
            </w:r>
          </w:p>
        </w:tc>
        <w:tc>
          <w:tcPr>
            <w:tcW w:w="0" w:type="auto"/>
          </w:tcPr>
          <w:p w14:paraId="258F375C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Multi-Gas Sensor</w:t>
            </w:r>
          </w:p>
        </w:tc>
      </w:tr>
      <w:tr w:rsidR="00932EC9" w:rsidRPr="00932EC9" w14:paraId="0F3CBA99" w14:textId="77777777">
        <w:tc>
          <w:tcPr>
            <w:tcW w:w="0" w:type="auto"/>
          </w:tcPr>
          <w:p w14:paraId="28B8B0E3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ADC</w:t>
            </w:r>
          </w:p>
        </w:tc>
        <w:tc>
          <w:tcPr>
            <w:tcW w:w="0" w:type="auto"/>
          </w:tcPr>
          <w:p w14:paraId="5066B50E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Analog-to-Digital Converter</w:t>
            </w:r>
          </w:p>
        </w:tc>
      </w:tr>
      <w:tr w:rsidR="00932EC9" w:rsidRPr="00932EC9" w14:paraId="1CCCC947" w14:textId="77777777">
        <w:tc>
          <w:tcPr>
            <w:tcW w:w="0" w:type="auto"/>
          </w:tcPr>
          <w:p w14:paraId="27CF3143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ppm</w:t>
            </w:r>
          </w:p>
        </w:tc>
        <w:tc>
          <w:tcPr>
            <w:tcW w:w="0" w:type="auto"/>
          </w:tcPr>
          <w:p w14:paraId="52A19B39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Parts Per Million</w:t>
            </w:r>
          </w:p>
        </w:tc>
      </w:tr>
      <w:tr w:rsidR="00932EC9" w:rsidRPr="00932EC9" w14:paraId="1B48F837" w14:textId="77777777">
        <w:tc>
          <w:tcPr>
            <w:tcW w:w="0" w:type="auto"/>
          </w:tcPr>
          <w:p w14:paraId="77526E06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JSON</w:t>
            </w:r>
          </w:p>
        </w:tc>
        <w:tc>
          <w:tcPr>
            <w:tcW w:w="0" w:type="auto"/>
          </w:tcPr>
          <w:p w14:paraId="3053D617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JavaScript Object Notation</w:t>
            </w:r>
          </w:p>
        </w:tc>
      </w:tr>
      <w:tr w:rsidR="00932EC9" w:rsidRPr="00932EC9" w14:paraId="163C4DEA" w14:textId="77777777">
        <w:tc>
          <w:tcPr>
            <w:tcW w:w="0" w:type="auto"/>
          </w:tcPr>
          <w:p w14:paraId="596710DF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HTTPS</w:t>
            </w:r>
          </w:p>
        </w:tc>
        <w:tc>
          <w:tcPr>
            <w:tcW w:w="0" w:type="auto"/>
          </w:tcPr>
          <w:p w14:paraId="61FF325F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Hypertext Transfer Protocol Secure</w:t>
            </w:r>
          </w:p>
        </w:tc>
      </w:tr>
    </w:tbl>
    <w:p w14:paraId="2285D6F6" w14:textId="77777777" w:rsidR="00D52240" w:rsidRPr="00932EC9" w:rsidRDefault="00000000" w:rsidP="00932EC9">
      <w:pPr>
        <w:pStyle w:val="Heading3"/>
        <w:rPr>
          <w:color w:val="000000" w:themeColor="text1"/>
        </w:rPr>
      </w:pPr>
      <w:bookmarkStart w:id="6" w:name="list-of-figures"/>
      <w:bookmarkEnd w:id="5"/>
      <w:r w:rsidRPr="00932EC9">
        <w:rPr>
          <w:color w:val="000000" w:themeColor="text1"/>
        </w:rPr>
        <w:lastRenderedPageBreak/>
        <w:t>List of Figur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73"/>
        <w:gridCol w:w="3535"/>
        <w:gridCol w:w="706"/>
      </w:tblGrid>
      <w:tr w:rsidR="00932EC9" w:rsidRPr="00932EC9" w14:paraId="79DEEE63" w14:textId="77777777" w:rsidTr="00D522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9463C0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Fig. No.</w:t>
            </w:r>
          </w:p>
        </w:tc>
        <w:tc>
          <w:tcPr>
            <w:tcW w:w="0" w:type="auto"/>
          </w:tcPr>
          <w:p w14:paraId="6EC3820E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Description</w:t>
            </w:r>
          </w:p>
        </w:tc>
        <w:tc>
          <w:tcPr>
            <w:tcW w:w="0" w:type="auto"/>
          </w:tcPr>
          <w:p w14:paraId="5D6153F6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Page</w:t>
            </w:r>
          </w:p>
        </w:tc>
      </w:tr>
      <w:tr w:rsidR="00932EC9" w:rsidRPr="00932EC9" w14:paraId="3B87A29E" w14:textId="77777777">
        <w:tc>
          <w:tcPr>
            <w:tcW w:w="0" w:type="auto"/>
          </w:tcPr>
          <w:p w14:paraId="786C4CFD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6DD27DDE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System Architecture Diagram</w:t>
            </w:r>
          </w:p>
        </w:tc>
        <w:tc>
          <w:tcPr>
            <w:tcW w:w="0" w:type="auto"/>
          </w:tcPr>
          <w:p w14:paraId="3F33A682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12</w:t>
            </w:r>
          </w:p>
        </w:tc>
      </w:tr>
      <w:tr w:rsidR="00932EC9" w:rsidRPr="00932EC9" w14:paraId="27873A5D" w14:textId="77777777">
        <w:tc>
          <w:tcPr>
            <w:tcW w:w="0" w:type="auto"/>
          </w:tcPr>
          <w:p w14:paraId="5D76559F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2</w:t>
            </w:r>
          </w:p>
        </w:tc>
        <w:tc>
          <w:tcPr>
            <w:tcW w:w="0" w:type="auto"/>
          </w:tcPr>
          <w:p w14:paraId="1FBFA6E1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Arduino Circuit Connection</w:t>
            </w:r>
          </w:p>
        </w:tc>
        <w:tc>
          <w:tcPr>
            <w:tcW w:w="0" w:type="auto"/>
          </w:tcPr>
          <w:p w14:paraId="1671D1B8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14</w:t>
            </w:r>
          </w:p>
        </w:tc>
      </w:tr>
      <w:tr w:rsidR="00932EC9" w:rsidRPr="00932EC9" w14:paraId="7DAA4753" w14:textId="77777777">
        <w:tc>
          <w:tcPr>
            <w:tcW w:w="0" w:type="auto"/>
          </w:tcPr>
          <w:p w14:paraId="09D6D64F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3</w:t>
            </w:r>
          </w:p>
        </w:tc>
        <w:tc>
          <w:tcPr>
            <w:tcW w:w="0" w:type="auto"/>
          </w:tcPr>
          <w:p w14:paraId="11E843FB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Serial Monitor Output (Arduino)</w:t>
            </w:r>
          </w:p>
        </w:tc>
        <w:tc>
          <w:tcPr>
            <w:tcW w:w="0" w:type="auto"/>
          </w:tcPr>
          <w:p w14:paraId="1684BF44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20</w:t>
            </w:r>
          </w:p>
        </w:tc>
      </w:tr>
      <w:tr w:rsidR="00932EC9" w:rsidRPr="00932EC9" w14:paraId="14FD9BFE" w14:textId="77777777">
        <w:tc>
          <w:tcPr>
            <w:tcW w:w="0" w:type="auto"/>
          </w:tcPr>
          <w:p w14:paraId="087F4121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4</w:t>
            </w:r>
          </w:p>
        </w:tc>
        <w:tc>
          <w:tcPr>
            <w:tcW w:w="0" w:type="auto"/>
          </w:tcPr>
          <w:p w14:paraId="14F239C6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Python Bridge Terminal Output</w:t>
            </w:r>
          </w:p>
        </w:tc>
        <w:tc>
          <w:tcPr>
            <w:tcW w:w="0" w:type="auto"/>
          </w:tcPr>
          <w:p w14:paraId="2B9F2FE8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20</w:t>
            </w:r>
          </w:p>
        </w:tc>
      </w:tr>
      <w:tr w:rsidR="00932EC9" w:rsidRPr="00932EC9" w14:paraId="23E823F4" w14:textId="77777777">
        <w:tc>
          <w:tcPr>
            <w:tcW w:w="0" w:type="auto"/>
          </w:tcPr>
          <w:p w14:paraId="60562867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5</w:t>
            </w:r>
          </w:p>
        </w:tc>
        <w:tc>
          <w:tcPr>
            <w:tcW w:w="0" w:type="auto"/>
          </w:tcPr>
          <w:p w14:paraId="6458DC0B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AWS Lambda Response (JSON)</w:t>
            </w:r>
          </w:p>
        </w:tc>
        <w:tc>
          <w:tcPr>
            <w:tcW w:w="0" w:type="auto"/>
          </w:tcPr>
          <w:p w14:paraId="3FFE9007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21</w:t>
            </w:r>
          </w:p>
        </w:tc>
      </w:tr>
      <w:tr w:rsidR="00932EC9" w:rsidRPr="00932EC9" w14:paraId="2D7B2DEF" w14:textId="77777777">
        <w:tc>
          <w:tcPr>
            <w:tcW w:w="0" w:type="auto"/>
          </w:tcPr>
          <w:p w14:paraId="1BB7FF17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6</w:t>
            </w:r>
          </w:p>
        </w:tc>
        <w:tc>
          <w:tcPr>
            <w:tcW w:w="0" w:type="auto"/>
          </w:tcPr>
          <w:p w14:paraId="7CC1D8B6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Buzzer Activation on RED Alert</w:t>
            </w:r>
          </w:p>
        </w:tc>
        <w:tc>
          <w:tcPr>
            <w:tcW w:w="0" w:type="auto"/>
          </w:tcPr>
          <w:p w14:paraId="33A3C9A2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21</w:t>
            </w:r>
          </w:p>
        </w:tc>
      </w:tr>
      <w:tr w:rsidR="00932EC9" w:rsidRPr="00932EC9" w14:paraId="4DC4D5CA" w14:textId="77777777">
        <w:tc>
          <w:tcPr>
            <w:tcW w:w="0" w:type="auto"/>
          </w:tcPr>
          <w:p w14:paraId="699DFABF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7</w:t>
            </w:r>
          </w:p>
        </w:tc>
        <w:tc>
          <w:tcPr>
            <w:tcW w:w="0" w:type="auto"/>
          </w:tcPr>
          <w:p w14:paraId="6CA951D1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Gantt Chart – Project Timeline</w:t>
            </w:r>
          </w:p>
        </w:tc>
        <w:tc>
          <w:tcPr>
            <w:tcW w:w="0" w:type="auto"/>
          </w:tcPr>
          <w:p w14:paraId="36B4B65D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19</w:t>
            </w:r>
          </w:p>
        </w:tc>
      </w:tr>
    </w:tbl>
    <w:p w14:paraId="134A9594" w14:textId="77777777" w:rsidR="00D52240" w:rsidRPr="00932EC9" w:rsidRDefault="00E124DB" w:rsidP="00932EC9">
      <w:pPr>
        <w:rPr>
          <w:color w:val="000000" w:themeColor="text1"/>
        </w:rPr>
      </w:pPr>
      <w:r w:rsidRPr="00E124DB">
        <w:rPr>
          <w:noProof/>
          <w:color w:val="000000" w:themeColor="text1"/>
        </w:rPr>
        <w:pict w14:anchorId="4AEE0B07">
          <v:rect id="_x0000_i1029" alt="" style="width:451.3pt;height:.05pt;mso-width-percent:0;mso-height-percent:0;mso-width-percent:0;mso-height-percent:0" o:hralign="center" o:hrstd="t" o:hr="t"/>
        </w:pict>
      </w:r>
    </w:p>
    <w:p w14:paraId="2F591786" w14:textId="77777777" w:rsidR="00D52240" w:rsidRPr="00932EC9" w:rsidRDefault="00000000" w:rsidP="00932EC9">
      <w:pPr>
        <w:pStyle w:val="Heading2"/>
        <w:rPr>
          <w:color w:val="000000" w:themeColor="text1"/>
        </w:rPr>
      </w:pPr>
      <w:bookmarkStart w:id="7" w:name="introduction"/>
      <w:bookmarkEnd w:id="3"/>
      <w:bookmarkEnd w:id="6"/>
      <w:r w:rsidRPr="00932EC9">
        <w:rPr>
          <w:color w:val="000000" w:themeColor="text1"/>
        </w:rPr>
        <w:t>1. INTRODUCTION</w:t>
      </w:r>
    </w:p>
    <w:p w14:paraId="71BE8E80" w14:textId="77777777" w:rsidR="00D52240" w:rsidRPr="00932EC9" w:rsidRDefault="00000000" w:rsidP="00932EC9">
      <w:pPr>
        <w:pStyle w:val="Heading3"/>
        <w:rPr>
          <w:color w:val="000000" w:themeColor="text1"/>
        </w:rPr>
      </w:pPr>
      <w:bookmarkStart w:id="8" w:name="background"/>
      <w:r w:rsidRPr="00932EC9">
        <w:rPr>
          <w:color w:val="000000" w:themeColor="text1"/>
        </w:rPr>
        <w:t>1.1 Background</w:t>
      </w:r>
    </w:p>
    <w:p w14:paraId="366DB066" w14:textId="77777777" w:rsidR="00D52240" w:rsidRPr="00932EC9" w:rsidRDefault="00000000" w:rsidP="00932EC9">
      <w:pPr>
        <w:pStyle w:val="FirstParagraph"/>
        <w:rPr>
          <w:color w:val="000000" w:themeColor="text1"/>
        </w:rPr>
      </w:pPr>
      <w:r w:rsidRPr="00932EC9">
        <w:rPr>
          <w:color w:val="000000" w:themeColor="text1"/>
        </w:rPr>
        <w:t xml:space="preserve">Air pollution is a global crisis. The </w:t>
      </w:r>
      <w:r w:rsidRPr="00932EC9">
        <w:rPr>
          <w:b/>
          <w:bCs/>
          <w:color w:val="000000" w:themeColor="text1"/>
        </w:rPr>
        <w:t>World Health Organization (WHO)</w:t>
      </w:r>
      <w:r w:rsidRPr="00932EC9">
        <w:rPr>
          <w:color w:val="000000" w:themeColor="text1"/>
        </w:rPr>
        <w:t xml:space="preserve"> reports </w:t>
      </w:r>
      <w:r w:rsidRPr="00932EC9">
        <w:rPr>
          <w:b/>
          <w:bCs/>
          <w:color w:val="000000" w:themeColor="text1"/>
        </w:rPr>
        <w:t>7 million premature deaths annually</w:t>
      </w:r>
      <w:r w:rsidRPr="00932EC9">
        <w:rPr>
          <w:color w:val="000000" w:themeColor="text1"/>
        </w:rPr>
        <w:t xml:space="preserve"> due to poor air quality. In urban India, </w:t>
      </w:r>
      <w:r w:rsidRPr="00932EC9">
        <w:rPr>
          <w:b/>
          <w:bCs/>
          <w:color w:val="000000" w:themeColor="text1"/>
        </w:rPr>
        <w:t>PM2.5 and smog levels frequently exceed safe limits</w:t>
      </w:r>
      <w:r w:rsidRPr="00932EC9">
        <w:rPr>
          <w:color w:val="000000" w:themeColor="text1"/>
        </w:rPr>
        <w:t>, especially during winter. Traditional monitoring stations are expensive, sparse, and non-</w:t>
      </w:r>
      <w:proofErr w:type="gramStart"/>
      <w:r w:rsidRPr="00932EC9">
        <w:rPr>
          <w:color w:val="000000" w:themeColor="text1"/>
        </w:rPr>
        <w:t>real-time</w:t>
      </w:r>
      <w:proofErr w:type="gramEnd"/>
      <w:r w:rsidRPr="00932EC9">
        <w:rPr>
          <w:color w:val="000000" w:themeColor="text1"/>
        </w:rPr>
        <w:t>.</w:t>
      </w:r>
    </w:p>
    <w:p w14:paraId="2915021D" w14:textId="77777777" w:rsidR="00D52240" w:rsidRPr="00932EC9" w:rsidRDefault="00000000" w:rsidP="00932EC9">
      <w:pPr>
        <w:pStyle w:val="BodyText"/>
        <w:rPr>
          <w:color w:val="000000" w:themeColor="text1"/>
        </w:rPr>
      </w:pPr>
      <w:r w:rsidRPr="00932EC9">
        <w:rPr>
          <w:color w:val="000000" w:themeColor="text1"/>
        </w:rPr>
        <w:t xml:space="preserve">This project addresses the need for </w:t>
      </w:r>
      <w:r w:rsidRPr="00932EC9">
        <w:rPr>
          <w:b/>
          <w:bCs/>
          <w:color w:val="000000" w:themeColor="text1"/>
        </w:rPr>
        <w:t>affordable, real-time, localized air quality monitoring</w:t>
      </w:r>
      <w:r w:rsidRPr="00932EC9">
        <w:rPr>
          <w:color w:val="000000" w:themeColor="text1"/>
        </w:rPr>
        <w:t xml:space="preserve"> using IoT and cloud computing.</w:t>
      </w:r>
    </w:p>
    <w:p w14:paraId="25FEC9D6" w14:textId="77777777" w:rsidR="00D52240" w:rsidRPr="00932EC9" w:rsidRDefault="00000000" w:rsidP="00932EC9">
      <w:pPr>
        <w:pStyle w:val="Heading3"/>
        <w:rPr>
          <w:color w:val="000000" w:themeColor="text1"/>
        </w:rPr>
      </w:pPr>
      <w:bookmarkStart w:id="9" w:name="motivation"/>
      <w:bookmarkEnd w:id="8"/>
      <w:r w:rsidRPr="00932EC9">
        <w:rPr>
          <w:color w:val="000000" w:themeColor="text1"/>
        </w:rPr>
        <w:t>1.2 Motivation</w:t>
      </w:r>
    </w:p>
    <w:p w14:paraId="3A91CC2B" w14:textId="77777777" w:rsidR="00D52240" w:rsidRPr="00932EC9" w:rsidRDefault="00000000" w:rsidP="00932EC9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932EC9">
        <w:rPr>
          <w:color w:val="000000" w:themeColor="text1"/>
        </w:rPr>
        <w:t>Rising health issues due to indoor/outdoor smog</w:t>
      </w:r>
    </w:p>
    <w:p w14:paraId="065254A8" w14:textId="77777777" w:rsidR="00D52240" w:rsidRPr="00932EC9" w:rsidRDefault="00000000" w:rsidP="00932EC9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932EC9">
        <w:rPr>
          <w:color w:val="000000" w:themeColor="text1"/>
        </w:rPr>
        <w:t>Lack of low-cost, deployable air quality systems for homes, schools, factories</w:t>
      </w:r>
    </w:p>
    <w:p w14:paraId="1F866C01" w14:textId="77777777" w:rsidR="00D52240" w:rsidRPr="00932EC9" w:rsidRDefault="00000000" w:rsidP="00932EC9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932EC9">
        <w:rPr>
          <w:color w:val="000000" w:themeColor="text1"/>
        </w:rPr>
        <w:t xml:space="preserve">Opportunity to leverage </w:t>
      </w:r>
      <w:r w:rsidRPr="00932EC9">
        <w:rPr>
          <w:b/>
          <w:bCs/>
          <w:color w:val="000000" w:themeColor="text1"/>
        </w:rPr>
        <w:t>serverless computing (AWS Lambda)</w:t>
      </w:r>
      <w:r w:rsidRPr="00932EC9">
        <w:rPr>
          <w:color w:val="000000" w:themeColor="text1"/>
        </w:rPr>
        <w:t xml:space="preserve"> for scalable analytics</w:t>
      </w:r>
    </w:p>
    <w:p w14:paraId="02EA13F8" w14:textId="77777777" w:rsidR="00D52240" w:rsidRPr="00932EC9" w:rsidRDefault="00000000" w:rsidP="00932EC9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932EC9">
        <w:rPr>
          <w:color w:val="000000" w:themeColor="text1"/>
        </w:rPr>
        <w:t xml:space="preserve">Educational value in integrating </w:t>
      </w:r>
      <w:r w:rsidRPr="00932EC9">
        <w:rPr>
          <w:b/>
          <w:bCs/>
          <w:color w:val="000000" w:themeColor="text1"/>
        </w:rPr>
        <w:t>embedded systems, cloud, and data processing</w:t>
      </w:r>
    </w:p>
    <w:p w14:paraId="690CCE02" w14:textId="77777777" w:rsidR="00D52240" w:rsidRPr="00932EC9" w:rsidRDefault="00000000" w:rsidP="00932EC9">
      <w:pPr>
        <w:pStyle w:val="Heading3"/>
        <w:rPr>
          <w:color w:val="000000" w:themeColor="text1"/>
        </w:rPr>
      </w:pPr>
      <w:bookmarkStart w:id="10" w:name="objectives"/>
      <w:bookmarkEnd w:id="9"/>
      <w:r w:rsidRPr="00932EC9">
        <w:rPr>
          <w:color w:val="000000" w:themeColor="text1"/>
        </w:rPr>
        <w:t>1.3 Objectives</w:t>
      </w:r>
    </w:p>
    <w:p w14:paraId="2B48166B" w14:textId="77777777" w:rsidR="00D52240" w:rsidRPr="00932EC9" w:rsidRDefault="00000000" w:rsidP="00932EC9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932EC9">
        <w:rPr>
          <w:color w:val="000000" w:themeColor="text1"/>
        </w:rPr>
        <w:t xml:space="preserve">Design a </w:t>
      </w:r>
      <w:r w:rsidRPr="00932EC9">
        <w:rPr>
          <w:b/>
          <w:bCs/>
          <w:color w:val="000000" w:themeColor="text1"/>
        </w:rPr>
        <w:t>low-cost sensor node</w:t>
      </w:r>
      <w:r w:rsidRPr="00932EC9">
        <w:rPr>
          <w:color w:val="000000" w:themeColor="text1"/>
        </w:rPr>
        <w:t xml:space="preserve"> using Arduino and MQ135/DHT22</w:t>
      </w:r>
      <w:r w:rsidRPr="00932EC9">
        <w:rPr>
          <w:color w:val="000000" w:themeColor="text1"/>
        </w:rPr>
        <w:br/>
      </w:r>
    </w:p>
    <w:p w14:paraId="0790E2BD" w14:textId="77777777" w:rsidR="00D52240" w:rsidRPr="00932EC9" w:rsidRDefault="00000000" w:rsidP="00932EC9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932EC9">
        <w:rPr>
          <w:color w:val="000000" w:themeColor="text1"/>
        </w:rPr>
        <w:t xml:space="preserve">Establish </w:t>
      </w:r>
      <w:r w:rsidRPr="00932EC9">
        <w:rPr>
          <w:b/>
          <w:bCs/>
          <w:color w:val="000000" w:themeColor="text1"/>
        </w:rPr>
        <w:t>reliable serial-to-cloud communication</w:t>
      </w:r>
      <w:r w:rsidRPr="00932EC9">
        <w:rPr>
          <w:color w:val="000000" w:themeColor="text1"/>
        </w:rPr>
        <w:t xml:space="preserve"> via Python bridge</w:t>
      </w:r>
      <w:r w:rsidRPr="00932EC9">
        <w:rPr>
          <w:color w:val="000000" w:themeColor="text1"/>
        </w:rPr>
        <w:br/>
      </w:r>
    </w:p>
    <w:p w14:paraId="5C57144C" w14:textId="77777777" w:rsidR="00D52240" w:rsidRPr="00932EC9" w:rsidRDefault="00000000" w:rsidP="00932EC9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932EC9">
        <w:rPr>
          <w:color w:val="000000" w:themeColor="text1"/>
        </w:rPr>
        <w:t xml:space="preserve">Implement </w:t>
      </w:r>
      <w:r w:rsidRPr="00932EC9">
        <w:rPr>
          <w:b/>
          <w:bCs/>
          <w:color w:val="000000" w:themeColor="text1"/>
        </w:rPr>
        <w:t>rule-based air quality analysis</w:t>
      </w:r>
      <w:r w:rsidRPr="00932EC9">
        <w:rPr>
          <w:color w:val="000000" w:themeColor="text1"/>
        </w:rPr>
        <w:t xml:space="preserve"> on AWS Lambda</w:t>
      </w:r>
      <w:r w:rsidRPr="00932EC9">
        <w:rPr>
          <w:color w:val="000000" w:themeColor="text1"/>
        </w:rPr>
        <w:br/>
      </w:r>
    </w:p>
    <w:p w14:paraId="13B284D3" w14:textId="77777777" w:rsidR="00D52240" w:rsidRPr="00932EC9" w:rsidRDefault="00000000" w:rsidP="00932EC9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932EC9">
        <w:rPr>
          <w:color w:val="000000" w:themeColor="text1"/>
        </w:rPr>
        <w:t xml:space="preserve">Provide </w:t>
      </w:r>
      <w:r w:rsidRPr="00932EC9">
        <w:rPr>
          <w:b/>
          <w:bCs/>
          <w:color w:val="000000" w:themeColor="text1"/>
        </w:rPr>
        <w:t>real-time visual/audio alerts</w:t>
      </w:r>
      <w:r w:rsidRPr="00932EC9">
        <w:rPr>
          <w:color w:val="000000" w:themeColor="text1"/>
        </w:rPr>
        <w:t xml:space="preserve"> on detection of hazardous gases</w:t>
      </w:r>
      <w:r w:rsidRPr="00932EC9">
        <w:rPr>
          <w:color w:val="000000" w:themeColor="text1"/>
        </w:rPr>
        <w:br/>
      </w:r>
    </w:p>
    <w:p w14:paraId="429E44A1" w14:textId="77777777" w:rsidR="00D52240" w:rsidRPr="00932EC9" w:rsidRDefault="00000000" w:rsidP="00932EC9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932EC9">
        <w:rPr>
          <w:color w:val="000000" w:themeColor="text1"/>
        </w:rPr>
        <w:t xml:space="preserve">Ensure </w:t>
      </w:r>
      <w:r w:rsidRPr="00932EC9">
        <w:rPr>
          <w:b/>
          <w:bCs/>
          <w:color w:val="000000" w:themeColor="text1"/>
        </w:rPr>
        <w:t>system reliability</w:t>
      </w:r>
      <w:r w:rsidRPr="00932EC9">
        <w:rPr>
          <w:color w:val="000000" w:themeColor="text1"/>
        </w:rPr>
        <w:t xml:space="preserve"> with error handling and fallbacks</w:t>
      </w:r>
    </w:p>
    <w:p w14:paraId="4CBBB43F" w14:textId="77777777" w:rsidR="00D52240" w:rsidRPr="00932EC9" w:rsidRDefault="00E124DB" w:rsidP="00932EC9">
      <w:pPr>
        <w:rPr>
          <w:color w:val="000000" w:themeColor="text1"/>
        </w:rPr>
      </w:pPr>
      <w:r w:rsidRPr="00E124DB">
        <w:rPr>
          <w:noProof/>
          <w:color w:val="000000" w:themeColor="text1"/>
        </w:rPr>
        <w:pict w14:anchorId="49E6D487">
          <v:rect id="_x0000_i1028" alt="" style="width:451.3pt;height:.05pt;mso-width-percent:0;mso-height-percent:0;mso-width-percent:0;mso-height-percent:0" o:hralign="center" o:hrstd="t" o:hr="t"/>
        </w:pict>
      </w:r>
    </w:p>
    <w:p w14:paraId="57FEB3F8" w14:textId="77777777" w:rsidR="00D52240" w:rsidRPr="00932EC9" w:rsidRDefault="00000000" w:rsidP="00932EC9">
      <w:pPr>
        <w:pStyle w:val="Heading2"/>
        <w:rPr>
          <w:color w:val="000000" w:themeColor="text1"/>
        </w:rPr>
      </w:pPr>
      <w:bookmarkStart w:id="11" w:name="project-description-and-goals"/>
      <w:bookmarkEnd w:id="7"/>
      <w:bookmarkEnd w:id="10"/>
      <w:r w:rsidRPr="00932EC9">
        <w:rPr>
          <w:color w:val="000000" w:themeColor="text1"/>
        </w:rPr>
        <w:lastRenderedPageBreak/>
        <w:t>2. PROJECT DESCRIPTION AND GOALS</w:t>
      </w:r>
    </w:p>
    <w:p w14:paraId="19D20343" w14:textId="77777777" w:rsidR="00D52240" w:rsidRPr="00932EC9" w:rsidRDefault="00000000" w:rsidP="00932EC9">
      <w:pPr>
        <w:pStyle w:val="Heading3"/>
        <w:rPr>
          <w:color w:val="000000" w:themeColor="text1"/>
        </w:rPr>
      </w:pPr>
      <w:bookmarkStart w:id="12" w:name="system-overview"/>
      <w:r w:rsidRPr="00932EC9">
        <w:rPr>
          <w:color w:val="000000" w:themeColor="text1"/>
        </w:rPr>
        <w:t>2.1 System Overview</w:t>
      </w:r>
    </w:p>
    <w:p w14:paraId="28D3E36E" w14:textId="77777777" w:rsidR="00D52240" w:rsidRPr="00932EC9" w:rsidRDefault="00000000" w:rsidP="00932EC9">
      <w:pPr>
        <w:pStyle w:val="FirstParagraph"/>
        <w:rPr>
          <w:color w:val="000000" w:themeColor="text1"/>
        </w:rPr>
      </w:pPr>
      <w:r w:rsidRPr="00932EC9">
        <w:rPr>
          <w:color w:val="000000" w:themeColor="text1"/>
        </w:rPr>
        <w:t xml:space="preserve">The system consists of </w:t>
      </w:r>
      <w:r w:rsidRPr="00932EC9">
        <w:rPr>
          <w:b/>
          <w:bCs/>
          <w:color w:val="000000" w:themeColor="text1"/>
        </w:rPr>
        <w:t>three core components</w:t>
      </w:r>
      <w:r w:rsidRPr="00932EC9">
        <w:rPr>
          <w:color w:val="000000" w:themeColor="text1"/>
        </w:rPr>
        <w:t>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37"/>
        <w:gridCol w:w="6639"/>
      </w:tblGrid>
      <w:tr w:rsidR="00932EC9" w:rsidRPr="00932EC9" w14:paraId="57F7C338" w14:textId="77777777" w:rsidTr="00D522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C8AE61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Component</w:t>
            </w:r>
          </w:p>
        </w:tc>
        <w:tc>
          <w:tcPr>
            <w:tcW w:w="0" w:type="auto"/>
          </w:tcPr>
          <w:p w14:paraId="24D69AA7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Function</w:t>
            </w:r>
          </w:p>
        </w:tc>
      </w:tr>
      <w:tr w:rsidR="00932EC9" w:rsidRPr="00932EC9" w14:paraId="22CFFEC7" w14:textId="77777777">
        <w:tc>
          <w:tcPr>
            <w:tcW w:w="0" w:type="auto"/>
          </w:tcPr>
          <w:p w14:paraId="57093148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b/>
                <w:bCs/>
                <w:color w:val="000000" w:themeColor="text1"/>
              </w:rPr>
              <w:t>Arduino Uno + Sensors</w:t>
            </w:r>
          </w:p>
        </w:tc>
        <w:tc>
          <w:tcPr>
            <w:tcW w:w="0" w:type="auto"/>
          </w:tcPr>
          <w:p w14:paraId="16B46D40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Collects raw sensor data every 5 seconds</w:t>
            </w:r>
          </w:p>
        </w:tc>
      </w:tr>
      <w:tr w:rsidR="00932EC9" w:rsidRPr="00932EC9" w14:paraId="7F11176E" w14:textId="77777777">
        <w:tc>
          <w:tcPr>
            <w:tcW w:w="0" w:type="auto"/>
          </w:tcPr>
          <w:p w14:paraId="206DD98F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b/>
                <w:bCs/>
                <w:color w:val="000000" w:themeColor="text1"/>
              </w:rPr>
              <w:t>Python Bridge Script</w:t>
            </w:r>
          </w:p>
        </w:tc>
        <w:tc>
          <w:tcPr>
            <w:tcW w:w="0" w:type="auto"/>
          </w:tcPr>
          <w:p w14:paraId="313FFE72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Reads serial data, sends to AWS Lambda, relays alerts</w:t>
            </w:r>
          </w:p>
        </w:tc>
      </w:tr>
      <w:tr w:rsidR="00932EC9" w:rsidRPr="00932EC9" w14:paraId="130C5D2C" w14:textId="77777777">
        <w:tc>
          <w:tcPr>
            <w:tcW w:w="0" w:type="auto"/>
          </w:tcPr>
          <w:p w14:paraId="4DBCC3C2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b/>
                <w:bCs/>
                <w:color w:val="000000" w:themeColor="text1"/>
              </w:rPr>
              <w:t>AWS Lambda Function</w:t>
            </w:r>
          </w:p>
        </w:tc>
        <w:tc>
          <w:tcPr>
            <w:tcW w:w="0" w:type="auto"/>
          </w:tcPr>
          <w:p w14:paraId="5DAEB96C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Analyzes data, classifies air quality, returns JSON response</w:t>
            </w:r>
          </w:p>
        </w:tc>
      </w:tr>
    </w:tbl>
    <w:p w14:paraId="5C5F1AE7" w14:textId="77777777" w:rsidR="00D52240" w:rsidRPr="00932EC9" w:rsidRDefault="00000000" w:rsidP="00932EC9">
      <w:pPr>
        <w:pStyle w:val="Heading3"/>
        <w:rPr>
          <w:color w:val="000000" w:themeColor="text1"/>
        </w:rPr>
      </w:pPr>
      <w:bookmarkStart w:id="13" w:name="goals"/>
      <w:bookmarkEnd w:id="12"/>
      <w:r w:rsidRPr="00932EC9">
        <w:rPr>
          <w:color w:val="000000" w:themeColor="text1"/>
        </w:rPr>
        <w:t>2.2 Goal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73"/>
        <w:gridCol w:w="5426"/>
      </w:tblGrid>
      <w:tr w:rsidR="00932EC9" w:rsidRPr="00932EC9" w14:paraId="6CE9C357" w14:textId="77777777" w:rsidTr="00D522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97F96B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Goal</w:t>
            </w:r>
          </w:p>
        </w:tc>
        <w:tc>
          <w:tcPr>
            <w:tcW w:w="0" w:type="auto"/>
          </w:tcPr>
          <w:p w14:paraId="2C484E1F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Description</w:t>
            </w:r>
          </w:p>
        </w:tc>
      </w:tr>
      <w:tr w:rsidR="00932EC9" w:rsidRPr="00932EC9" w14:paraId="740554EC" w14:textId="77777777">
        <w:tc>
          <w:tcPr>
            <w:tcW w:w="0" w:type="auto"/>
          </w:tcPr>
          <w:p w14:paraId="5EF7D6C4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G1</w:t>
            </w:r>
          </w:p>
        </w:tc>
        <w:tc>
          <w:tcPr>
            <w:tcW w:w="0" w:type="auto"/>
          </w:tcPr>
          <w:p w14:paraId="64F70846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Monitor 6+ air parameters in real time</w:t>
            </w:r>
          </w:p>
        </w:tc>
      </w:tr>
      <w:tr w:rsidR="00932EC9" w:rsidRPr="00932EC9" w14:paraId="4EBDCA6B" w14:textId="77777777">
        <w:tc>
          <w:tcPr>
            <w:tcW w:w="0" w:type="auto"/>
          </w:tcPr>
          <w:p w14:paraId="0B97C65E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G2</w:t>
            </w:r>
          </w:p>
        </w:tc>
        <w:tc>
          <w:tcPr>
            <w:tcW w:w="0" w:type="auto"/>
          </w:tcPr>
          <w:p w14:paraId="58A1B586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Classify air quality with &gt;90% consistency</w:t>
            </w:r>
          </w:p>
        </w:tc>
      </w:tr>
      <w:tr w:rsidR="00932EC9" w:rsidRPr="00932EC9" w14:paraId="17A509FE" w14:textId="77777777">
        <w:tc>
          <w:tcPr>
            <w:tcW w:w="0" w:type="auto"/>
          </w:tcPr>
          <w:p w14:paraId="620B448F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G3</w:t>
            </w:r>
          </w:p>
        </w:tc>
        <w:tc>
          <w:tcPr>
            <w:tcW w:w="0" w:type="auto"/>
          </w:tcPr>
          <w:p w14:paraId="65520C0C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Trigger alerts within 2 seconds of hazard detection</w:t>
            </w:r>
          </w:p>
        </w:tc>
      </w:tr>
      <w:tr w:rsidR="00932EC9" w:rsidRPr="00932EC9" w14:paraId="4127B3AF" w14:textId="77777777">
        <w:tc>
          <w:tcPr>
            <w:tcW w:w="0" w:type="auto"/>
          </w:tcPr>
          <w:p w14:paraId="317D22C0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G4</w:t>
            </w:r>
          </w:p>
        </w:tc>
        <w:tc>
          <w:tcPr>
            <w:tcW w:w="0" w:type="auto"/>
          </w:tcPr>
          <w:p w14:paraId="28AAF28C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Achieve &lt; ₹2500 total cost</w:t>
            </w:r>
          </w:p>
        </w:tc>
      </w:tr>
      <w:tr w:rsidR="00932EC9" w:rsidRPr="00932EC9" w14:paraId="55A6BF4A" w14:textId="77777777">
        <w:tc>
          <w:tcPr>
            <w:tcW w:w="0" w:type="auto"/>
          </w:tcPr>
          <w:p w14:paraId="2B251DB6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G5</w:t>
            </w:r>
          </w:p>
        </w:tc>
        <w:tc>
          <w:tcPr>
            <w:tcW w:w="0" w:type="auto"/>
          </w:tcPr>
          <w:p w14:paraId="49F1A07D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Deploy fully on serverless architecture</w:t>
            </w:r>
          </w:p>
        </w:tc>
      </w:tr>
    </w:tbl>
    <w:p w14:paraId="79055897" w14:textId="77777777" w:rsidR="00D52240" w:rsidRPr="00932EC9" w:rsidRDefault="00000000" w:rsidP="00932EC9">
      <w:pPr>
        <w:pStyle w:val="Heading3"/>
        <w:rPr>
          <w:color w:val="000000" w:themeColor="text1"/>
        </w:rPr>
      </w:pPr>
      <w:bookmarkStart w:id="14" w:name="novelty"/>
      <w:bookmarkEnd w:id="13"/>
      <w:r w:rsidRPr="00932EC9">
        <w:rPr>
          <w:color w:val="000000" w:themeColor="text1"/>
        </w:rPr>
        <w:t>2.3 Novelty</w:t>
      </w:r>
    </w:p>
    <w:p w14:paraId="5D248979" w14:textId="77777777" w:rsidR="00D52240" w:rsidRPr="00932EC9" w:rsidRDefault="00000000" w:rsidP="00932EC9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932EC9">
        <w:rPr>
          <w:b/>
          <w:bCs/>
          <w:color w:val="000000" w:themeColor="text1"/>
        </w:rPr>
        <w:t>Hybrid edge-cloud processing</w:t>
      </w:r>
      <w:r w:rsidRPr="00932EC9">
        <w:rPr>
          <w:color w:val="000000" w:themeColor="text1"/>
        </w:rPr>
        <w:t>: Light analytics on Lambda</w:t>
      </w:r>
      <w:r w:rsidRPr="00932EC9">
        <w:rPr>
          <w:color w:val="000000" w:themeColor="text1"/>
        </w:rPr>
        <w:br/>
      </w:r>
    </w:p>
    <w:p w14:paraId="5DBAC118" w14:textId="77777777" w:rsidR="00D52240" w:rsidRPr="00932EC9" w:rsidRDefault="00000000" w:rsidP="00932EC9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932EC9">
        <w:rPr>
          <w:b/>
          <w:bCs/>
          <w:color w:val="000000" w:themeColor="text1"/>
        </w:rPr>
        <w:t>Bidirectional communication</w:t>
      </w:r>
      <w:r w:rsidRPr="00932EC9">
        <w:rPr>
          <w:color w:val="000000" w:themeColor="text1"/>
        </w:rPr>
        <w:t>: Arduino receives alerts from cloud</w:t>
      </w:r>
      <w:r w:rsidRPr="00932EC9">
        <w:rPr>
          <w:color w:val="000000" w:themeColor="text1"/>
        </w:rPr>
        <w:br/>
      </w:r>
    </w:p>
    <w:p w14:paraId="608EA343" w14:textId="77777777" w:rsidR="00D52240" w:rsidRPr="00932EC9" w:rsidRDefault="00000000" w:rsidP="00932EC9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932EC9">
        <w:rPr>
          <w:b/>
          <w:bCs/>
          <w:color w:val="000000" w:themeColor="text1"/>
        </w:rPr>
        <w:t>Zero server management</w:t>
      </w:r>
      <w:r w:rsidRPr="00932EC9">
        <w:rPr>
          <w:color w:val="000000" w:themeColor="text1"/>
        </w:rPr>
        <w:t xml:space="preserve"> using Lambda Function URL</w:t>
      </w:r>
    </w:p>
    <w:p w14:paraId="5B1A309B" w14:textId="77777777" w:rsidR="00D52240" w:rsidRPr="00932EC9" w:rsidRDefault="00E124DB" w:rsidP="00932EC9">
      <w:pPr>
        <w:rPr>
          <w:color w:val="000000" w:themeColor="text1"/>
        </w:rPr>
      </w:pPr>
      <w:r w:rsidRPr="00E124DB">
        <w:rPr>
          <w:noProof/>
          <w:color w:val="000000" w:themeColor="text1"/>
        </w:rPr>
        <w:pict w14:anchorId="7D895526">
          <v:rect id="_x0000_i1027" alt="" style="width:451.3pt;height:.05pt;mso-width-percent:0;mso-height-percent:0;mso-width-percent:0;mso-height-percent:0" o:hralign="center" o:hrstd="t" o:hr="t"/>
        </w:pict>
      </w:r>
    </w:p>
    <w:p w14:paraId="16C7A066" w14:textId="77777777" w:rsidR="00D52240" w:rsidRPr="00932EC9" w:rsidRDefault="00000000" w:rsidP="00932EC9">
      <w:pPr>
        <w:pStyle w:val="Heading2"/>
        <w:rPr>
          <w:color w:val="000000" w:themeColor="text1"/>
        </w:rPr>
      </w:pPr>
      <w:bookmarkStart w:id="15" w:name="literature-survey"/>
      <w:bookmarkEnd w:id="11"/>
      <w:bookmarkEnd w:id="14"/>
      <w:r w:rsidRPr="00932EC9">
        <w:rPr>
          <w:color w:val="000000" w:themeColor="text1"/>
        </w:rPr>
        <w:t>3. LITERATURE SURVEY</w:t>
      </w:r>
    </w:p>
    <w:p w14:paraId="036126BA" w14:textId="57BEE5EF" w:rsidR="00D52240" w:rsidRPr="00932EC9" w:rsidRDefault="00D52240" w:rsidP="00932EC9">
      <w:pPr>
        <w:pStyle w:val="FirstParagraph"/>
        <w:rPr>
          <w:color w:val="000000" w:themeColor="text1"/>
        </w:rPr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55"/>
        <w:gridCol w:w="5094"/>
        <w:gridCol w:w="3927"/>
      </w:tblGrid>
      <w:tr w:rsidR="00932EC9" w:rsidRPr="00932EC9" w14:paraId="0F89BBEA" w14:textId="77777777" w:rsidTr="00D522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174D7D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Ref</w:t>
            </w:r>
          </w:p>
        </w:tc>
        <w:tc>
          <w:tcPr>
            <w:tcW w:w="0" w:type="auto"/>
          </w:tcPr>
          <w:p w14:paraId="36049CC9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Title</w:t>
            </w:r>
          </w:p>
        </w:tc>
        <w:tc>
          <w:tcPr>
            <w:tcW w:w="0" w:type="auto"/>
          </w:tcPr>
          <w:p w14:paraId="69FFA5D5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Key Insight</w:t>
            </w:r>
          </w:p>
        </w:tc>
      </w:tr>
      <w:tr w:rsidR="00932EC9" w:rsidRPr="00932EC9" w14:paraId="52D28A76" w14:textId="77777777">
        <w:tc>
          <w:tcPr>
            <w:tcW w:w="0" w:type="auto"/>
          </w:tcPr>
          <w:p w14:paraId="31FACA30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[1]</w:t>
            </w:r>
          </w:p>
        </w:tc>
        <w:tc>
          <w:tcPr>
            <w:tcW w:w="0" w:type="auto"/>
          </w:tcPr>
          <w:p w14:paraId="7D2B6688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“IoT-Based Air Pollution Monitoring” – IEEE 2023</w:t>
            </w:r>
          </w:p>
        </w:tc>
        <w:tc>
          <w:tcPr>
            <w:tcW w:w="0" w:type="auto"/>
          </w:tcPr>
          <w:p w14:paraId="05095A1C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Uses ESP32 + MQ135; no cloud analytics</w:t>
            </w:r>
          </w:p>
        </w:tc>
      </w:tr>
      <w:tr w:rsidR="00932EC9" w:rsidRPr="00932EC9" w14:paraId="4274B626" w14:textId="77777777">
        <w:tc>
          <w:tcPr>
            <w:tcW w:w="0" w:type="auto"/>
          </w:tcPr>
          <w:p w14:paraId="7216A3BC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[2]</w:t>
            </w:r>
          </w:p>
        </w:tc>
        <w:tc>
          <w:tcPr>
            <w:tcW w:w="0" w:type="auto"/>
          </w:tcPr>
          <w:p w14:paraId="69945F73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“Serverless IoT with AWS Lambda” – AWS Whitepaper</w:t>
            </w:r>
          </w:p>
        </w:tc>
        <w:tc>
          <w:tcPr>
            <w:tcW w:w="0" w:type="auto"/>
          </w:tcPr>
          <w:p w14:paraId="7C1EBE3A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Lambda ideal for bursty sensor data</w:t>
            </w:r>
          </w:p>
        </w:tc>
      </w:tr>
      <w:tr w:rsidR="00932EC9" w:rsidRPr="00932EC9" w14:paraId="0FAE7A51" w14:textId="77777777">
        <w:tc>
          <w:tcPr>
            <w:tcW w:w="0" w:type="auto"/>
          </w:tcPr>
          <w:p w14:paraId="127CAC0B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[3]</w:t>
            </w:r>
          </w:p>
        </w:tc>
        <w:tc>
          <w:tcPr>
            <w:tcW w:w="0" w:type="auto"/>
          </w:tcPr>
          <w:p w14:paraId="53E0EC79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“MQ135 Calibration Techniques” – Sensors Journal</w:t>
            </w:r>
          </w:p>
        </w:tc>
        <w:tc>
          <w:tcPr>
            <w:tcW w:w="0" w:type="auto"/>
          </w:tcPr>
          <w:p w14:paraId="76DCCCEC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R0 calibration critical for accuracy</w:t>
            </w:r>
          </w:p>
        </w:tc>
      </w:tr>
      <w:tr w:rsidR="00932EC9" w:rsidRPr="00932EC9" w14:paraId="77F9A07A" w14:textId="77777777">
        <w:tc>
          <w:tcPr>
            <w:tcW w:w="0" w:type="auto"/>
          </w:tcPr>
          <w:p w14:paraId="33971D37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[4]</w:t>
            </w:r>
          </w:p>
        </w:tc>
        <w:tc>
          <w:tcPr>
            <w:tcW w:w="0" w:type="auto"/>
          </w:tcPr>
          <w:p w14:paraId="47488BC4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“DHT22 Reliability in High Humidity” – 2024 Study</w:t>
            </w:r>
          </w:p>
        </w:tc>
        <w:tc>
          <w:tcPr>
            <w:tcW w:w="0" w:type="auto"/>
          </w:tcPr>
          <w:p w14:paraId="4526AE4D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Fail-safe defaults recommended</w:t>
            </w:r>
          </w:p>
        </w:tc>
      </w:tr>
    </w:tbl>
    <w:p w14:paraId="3E8E66BA" w14:textId="77777777" w:rsidR="00D52240" w:rsidRPr="00932EC9" w:rsidRDefault="00000000" w:rsidP="00932EC9">
      <w:pPr>
        <w:pStyle w:val="BodyText"/>
        <w:rPr>
          <w:color w:val="000000" w:themeColor="text1"/>
        </w:rPr>
      </w:pPr>
      <w:r w:rsidRPr="00932EC9">
        <w:rPr>
          <w:b/>
          <w:bCs/>
          <w:color w:val="000000" w:themeColor="text1"/>
        </w:rPr>
        <w:t>Gap Identified</w:t>
      </w:r>
      <w:r w:rsidRPr="00932EC9">
        <w:rPr>
          <w:color w:val="000000" w:themeColor="text1"/>
        </w:rPr>
        <w:t xml:space="preserve">: No system combines </w:t>
      </w:r>
      <w:r w:rsidRPr="00932EC9">
        <w:rPr>
          <w:b/>
          <w:bCs/>
          <w:color w:val="000000" w:themeColor="text1"/>
        </w:rPr>
        <w:t>Arduino + serial bridge + AWS Lambda + bidirectional alerts</w:t>
      </w:r>
      <w:r w:rsidRPr="00932EC9">
        <w:rPr>
          <w:color w:val="000000" w:themeColor="text1"/>
        </w:rPr>
        <w:t xml:space="preserve"> at low cost.</w:t>
      </w:r>
    </w:p>
    <w:p w14:paraId="7807B187" w14:textId="77777777" w:rsidR="00D52240" w:rsidRPr="00932EC9" w:rsidRDefault="00E124DB" w:rsidP="00932EC9">
      <w:pPr>
        <w:rPr>
          <w:color w:val="000000" w:themeColor="text1"/>
        </w:rPr>
      </w:pPr>
      <w:r w:rsidRPr="00E124DB">
        <w:rPr>
          <w:noProof/>
          <w:color w:val="000000" w:themeColor="text1"/>
        </w:rPr>
        <w:lastRenderedPageBreak/>
        <w:pict w14:anchorId="1415654A">
          <v:rect id="_x0000_i1026" alt="" style="width:451.3pt;height:.05pt;mso-width-percent:0;mso-height-percent:0;mso-width-percent:0;mso-height-percent:0" o:hralign="center" o:hrstd="t" o:hr="t"/>
        </w:pict>
      </w:r>
    </w:p>
    <w:p w14:paraId="5A327E94" w14:textId="77777777" w:rsidR="00D52240" w:rsidRPr="00932EC9" w:rsidRDefault="00000000" w:rsidP="00932EC9">
      <w:pPr>
        <w:pStyle w:val="Heading2"/>
        <w:rPr>
          <w:color w:val="000000" w:themeColor="text1"/>
        </w:rPr>
      </w:pPr>
      <w:bookmarkStart w:id="16" w:name="technical-specifications-requirements"/>
      <w:bookmarkEnd w:id="15"/>
      <w:r w:rsidRPr="00932EC9">
        <w:rPr>
          <w:color w:val="000000" w:themeColor="text1"/>
        </w:rPr>
        <w:t>4. TECHNICAL SPECIFICATIONS &amp; REQUIREMENTS</w:t>
      </w:r>
    </w:p>
    <w:p w14:paraId="469DAD71" w14:textId="77777777" w:rsidR="00D52240" w:rsidRPr="00932EC9" w:rsidRDefault="00000000" w:rsidP="00932EC9">
      <w:pPr>
        <w:pStyle w:val="Heading3"/>
        <w:rPr>
          <w:color w:val="000000" w:themeColor="text1"/>
        </w:rPr>
      </w:pPr>
      <w:bookmarkStart w:id="17" w:name="hardware-requirements"/>
      <w:r w:rsidRPr="00932EC9">
        <w:rPr>
          <w:color w:val="000000" w:themeColor="text1"/>
        </w:rPr>
        <w:t>4.1 Hardware Requirements</w:t>
      </w:r>
    </w:p>
    <w:p w14:paraId="2A13B2AD" w14:textId="77777777" w:rsidR="00D52240" w:rsidRPr="00932EC9" w:rsidRDefault="00000000" w:rsidP="00932EC9">
      <w:pPr>
        <w:pStyle w:val="FirstParagraph"/>
        <w:rPr>
          <w:color w:val="000000" w:themeColor="text1"/>
        </w:rPr>
      </w:pPr>
      <w:r w:rsidRPr="00932EC9">
        <w:rPr>
          <w:b/>
          <w:bCs/>
          <w:color w:val="000000" w:themeColor="text1"/>
        </w:rPr>
        <w:t>Table 1: Sensor Specificat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92"/>
        <w:gridCol w:w="5303"/>
      </w:tblGrid>
      <w:tr w:rsidR="00932EC9" w:rsidRPr="00932EC9" w14:paraId="00BBB27A" w14:textId="77777777" w:rsidTr="00D522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BA5C88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Component</w:t>
            </w:r>
          </w:p>
        </w:tc>
        <w:tc>
          <w:tcPr>
            <w:tcW w:w="0" w:type="auto"/>
          </w:tcPr>
          <w:p w14:paraId="187CA467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Specification</w:t>
            </w:r>
          </w:p>
        </w:tc>
      </w:tr>
      <w:tr w:rsidR="00932EC9" w:rsidRPr="00932EC9" w14:paraId="38E34593" w14:textId="77777777">
        <w:tc>
          <w:tcPr>
            <w:tcW w:w="0" w:type="auto"/>
          </w:tcPr>
          <w:p w14:paraId="3BBAA87E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Microcontroller</w:t>
            </w:r>
          </w:p>
        </w:tc>
        <w:tc>
          <w:tcPr>
            <w:tcW w:w="0" w:type="auto"/>
          </w:tcPr>
          <w:p w14:paraId="02DED021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Arduino Uno (ATmega328P)</w:t>
            </w:r>
          </w:p>
        </w:tc>
      </w:tr>
      <w:tr w:rsidR="00932EC9" w:rsidRPr="00932EC9" w14:paraId="620112D1" w14:textId="77777777">
        <w:tc>
          <w:tcPr>
            <w:tcW w:w="0" w:type="auto"/>
          </w:tcPr>
          <w:p w14:paraId="01F0EC1B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Gas Sensor</w:t>
            </w:r>
          </w:p>
        </w:tc>
        <w:tc>
          <w:tcPr>
            <w:tcW w:w="0" w:type="auto"/>
          </w:tcPr>
          <w:p w14:paraId="129E67CE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MQ135 (CO₂, NH₃, Benzene, Smoke, Alcohol, NOx)</w:t>
            </w:r>
          </w:p>
        </w:tc>
      </w:tr>
      <w:tr w:rsidR="00932EC9" w:rsidRPr="00932EC9" w14:paraId="000794CB" w14:textId="77777777">
        <w:tc>
          <w:tcPr>
            <w:tcW w:w="0" w:type="auto"/>
          </w:tcPr>
          <w:p w14:paraId="5E3BC99F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Temp/Humidity</w:t>
            </w:r>
          </w:p>
        </w:tc>
        <w:tc>
          <w:tcPr>
            <w:tcW w:w="0" w:type="auto"/>
          </w:tcPr>
          <w:p w14:paraId="36B2AF9B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DHT22 (±0.5°C, ±2% RH)</w:t>
            </w:r>
          </w:p>
        </w:tc>
      </w:tr>
      <w:tr w:rsidR="00932EC9" w:rsidRPr="00932EC9" w14:paraId="35327B4D" w14:textId="77777777">
        <w:tc>
          <w:tcPr>
            <w:tcW w:w="0" w:type="auto"/>
          </w:tcPr>
          <w:p w14:paraId="3DE3EE29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Load Resistor</w:t>
            </w:r>
          </w:p>
        </w:tc>
        <w:tc>
          <w:tcPr>
            <w:tcW w:w="0" w:type="auto"/>
          </w:tcPr>
          <w:p w14:paraId="6C34807F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10 kΩ</w:t>
            </w:r>
          </w:p>
        </w:tc>
      </w:tr>
      <w:tr w:rsidR="00932EC9" w:rsidRPr="00932EC9" w14:paraId="7ECAC3E8" w14:textId="77777777">
        <w:tc>
          <w:tcPr>
            <w:tcW w:w="0" w:type="auto"/>
          </w:tcPr>
          <w:p w14:paraId="6CB119DA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Buzzer/LED</w:t>
            </w:r>
          </w:p>
        </w:tc>
        <w:tc>
          <w:tcPr>
            <w:tcW w:w="0" w:type="auto"/>
          </w:tcPr>
          <w:p w14:paraId="6139BB13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Active buzzer (5V)</w:t>
            </w:r>
          </w:p>
        </w:tc>
      </w:tr>
      <w:tr w:rsidR="00932EC9" w:rsidRPr="00932EC9" w14:paraId="3607B0C6" w14:textId="77777777">
        <w:tc>
          <w:tcPr>
            <w:tcW w:w="0" w:type="auto"/>
          </w:tcPr>
          <w:p w14:paraId="43CA8CB9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Power</w:t>
            </w:r>
          </w:p>
        </w:tc>
        <w:tc>
          <w:tcPr>
            <w:tcW w:w="0" w:type="auto"/>
          </w:tcPr>
          <w:p w14:paraId="4C856F32" w14:textId="77777777" w:rsidR="00D52240" w:rsidRPr="00932EC9" w:rsidRDefault="00000000" w:rsidP="00932EC9">
            <w:pPr>
              <w:pStyle w:val="Compact"/>
              <w:rPr>
                <w:color w:val="000000" w:themeColor="text1"/>
              </w:rPr>
            </w:pPr>
            <w:r w:rsidRPr="00932EC9">
              <w:rPr>
                <w:color w:val="000000" w:themeColor="text1"/>
              </w:rPr>
              <w:t>5V USB or 9V adapter</w:t>
            </w:r>
          </w:p>
        </w:tc>
      </w:tr>
    </w:tbl>
    <w:p w14:paraId="60156D13" w14:textId="77777777" w:rsidR="00D52240" w:rsidRPr="00932EC9" w:rsidRDefault="00000000" w:rsidP="00932EC9">
      <w:pPr>
        <w:pStyle w:val="Heading3"/>
        <w:rPr>
          <w:color w:val="000000" w:themeColor="text1"/>
        </w:rPr>
      </w:pPr>
      <w:bookmarkStart w:id="18" w:name="software-requirements"/>
      <w:bookmarkEnd w:id="17"/>
      <w:r w:rsidRPr="00932EC9">
        <w:rPr>
          <w:color w:val="000000" w:themeColor="text1"/>
        </w:rPr>
        <w:t>4.2 Software Requirements</w:t>
      </w:r>
    </w:p>
    <w:p w14:paraId="3106673E" w14:textId="77777777" w:rsidR="00D52240" w:rsidRPr="00932EC9" w:rsidRDefault="00000000" w:rsidP="00932EC9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932EC9">
        <w:rPr>
          <w:color w:val="000000" w:themeColor="text1"/>
        </w:rPr>
        <w:t>Arduino IDE v2.3+</w:t>
      </w:r>
    </w:p>
    <w:p w14:paraId="5DB37A3B" w14:textId="77777777" w:rsidR="00D52240" w:rsidRPr="00932EC9" w:rsidRDefault="00000000" w:rsidP="00932EC9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932EC9">
        <w:rPr>
          <w:color w:val="000000" w:themeColor="text1"/>
        </w:rPr>
        <w:t>Python 3.9+ (</w:t>
      </w:r>
      <w:r w:rsidRPr="00932EC9">
        <w:rPr>
          <w:rStyle w:val="VerbatimChar"/>
          <w:color w:val="000000" w:themeColor="text1"/>
        </w:rPr>
        <w:t>pyserial</w:t>
      </w:r>
      <w:r w:rsidRPr="00932EC9">
        <w:rPr>
          <w:color w:val="000000" w:themeColor="text1"/>
        </w:rPr>
        <w:t xml:space="preserve">, </w:t>
      </w:r>
      <w:r w:rsidRPr="00932EC9">
        <w:rPr>
          <w:rStyle w:val="VerbatimChar"/>
          <w:color w:val="000000" w:themeColor="text1"/>
        </w:rPr>
        <w:t>urllib</w:t>
      </w:r>
      <w:r w:rsidRPr="00932EC9">
        <w:rPr>
          <w:color w:val="000000" w:themeColor="text1"/>
        </w:rPr>
        <w:t>)</w:t>
      </w:r>
    </w:p>
    <w:p w14:paraId="496518ED" w14:textId="77777777" w:rsidR="00D52240" w:rsidRPr="00932EC9" w:rsidRDefault="00000000" w:rsidP="00932EC9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932EC9">
        <w:rPr>
          <w:color w:val="000000" w:themeColor="text1"/>
        </w:rPr>
        <w:t>AWS Account (Free Tier)</w:t>
      </w:r>
    </w:p>
    <w:p w14:paraId="467A20BA" w14:textId="77777777" w:rsidR="00D52240" w:rsidRPr="00932EC9" w:rsidRDefault="00000000" w:rsidP="00932EC9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932EC9">
        <w:rPr>
          <w:color w:val="000000" w:themeColor="text1"/>
        </w:rPr>
        <w:t>Lambda Function URL (HTTPS)</w:t>
      </w:r>
    </w:p>
    <w:p w14:paraId="5646573C" w14:textId="77777777" w:rsidR="00D52240" w:rsidRPr="00932EC9" w:rsidRDefault="00000000" w:rsidP="00932EC9">
      <w:pPr>
        <w:pStyle w:val="Heading3"/>
        <w:rPr>
          <w:color w:val="000000" w:themeColor="text1"/>
        </w:rPr>
      </w:pPr>
      <w:bookmarkStart w:id="19" w:name="overall-architecture"/>
      <w:bookmarkEnd w:id="18"/>
      <w:r w:rsidRPr="00932EC9">
        <w:rPr>
          <w:color w:val="000000" w:themeColor="text1"/>
        </w:rPr>
        <w:t>4.3 Overall Architecture</w:t>
      </w:r>
    </w:p>
    <w:p w14:paraId="638D8691" w14:textId="77777777" w:rsidR="00D52240" w:rsidRPr="00932EC9" w:rsidRDefault="00000000" w:rsidP="00932EC9">
      <w:pPr>
        <w:pStyle w:val="FirstParagraph"/>
        <w:rPr>
          <w:color w:val="000000" w:themeColor="text1"/>
        </w:rPr>
      </w:pPr>
      <w:r w:rsidRPr="00932EC9">
        <w:rPr>
          <w:b/>
          <w:bCs/>
          <w:color w:val="000000" w:themeColor="text1"/>
        </w:rPr>
        <w:t>Figure 1: System Architecture</w:t>
      </w:r>
    </w:p>
    <w:p w14:paraId="4770467C" w14:textId="77777777" w:rsidR="00D52240" w:rsidRPr="00932EC9" w:rsidRDefault="00000000" w:rsidP="00932EC9">
      <w:pPr>
        <w:pStyle w:val="SourceCode"/>
        <w:rPr>
          <w:rStyle w:val="VerbatimChar"/>
          <w:color w:val="000000" w:themeColor="text1"/>
        </w:rPr>
      </w:pPr>
      <w:r w:rsidRPr="00932EC9">
        <w:rPr>
          <w:rStyle w:val="VerbatimChar"/>
          <w:color w:val="000000" w:themeColor="text1"/>
        </w:rPr>
        <w:t>graph TD</w:t>
      </w:r>
      <w:r w:rsidRPr="00932EC9">
        <w:rPr>
          <w:color w:val="000000" w:themeColor="text1"/>
        </w:rPr>
        <w:br/>
      </w:r>
      <w:r w:rsidRPr="00932EC9">
        <w:rPr>
          <w:rStyle w:val="VerbatimChar"/>
          <w:color w:val="000000" w:themeColor="text1"/>
        </w:rPr>
        <w:t xml:space="preserve">    </w:t>
      </w:r>
      <w:proofErr w:type="gramStart"/>
      <w:r w:rsidRPr="00932EC9">
        <w:rPr>
          <w:rStyle w:val="VerbatimChar"/>
          <w:color w:val="000000" w:themeColor="text1"/>
        </w:rPr>
        <w:t>A[</w:t>
      </w:r>
      <w:proofErr w:type="gramEnd"/>
      <w:r w:rsidRPr="00932EC9">
        <w:rPr>
          <w:rStyle w:val="VerbatimChar"/>
          <w:color w:val="000000" w:themeColor="text1"/>
        </w:rPr>
        <w:t xml:space="preserve">Arduino + Sensors] --&gt;|Serial USB| </w:t>
      </w:r>
      <w:proofErr w:type="gramStart"/>
      <w:r w:rsidRPr="00932EC9">
        <w:rPr>
          <w:rStyle w:val="VerbatimChar"/>
          <w:color w:val="000000" w:themeColor="text1"/>
        </w:rPr>
        <w:t>B[</w:t>
      </w:r>
      <w:proofErr w:type="gramEnd"/>
      <w:r w:rsidRPr="00932EC9">
        <w:rPr>
          <w:rStyle w:val="VerbatimChar"/>
          <w:color w:val="000000" w:themeColor="text1"/>
        </w:rPr>
        <w:t>Python Bridge]</w:t>
      </w:r>
      <w:r w:rsidRPr="00932EC9">
        <w:rPr>
          <w:color w:val="000000" w:themeColor="text1"/>
        </w:rPr>
        <w:br/>
      </w:r>
      <w:r w:rsidRPr="00932EC9">
        <w:rPr>
          <w:rStyle w:val="VerbatimChar"/>
          <w:color w:val="000000" w:themeColor="text1"/>
        </w:rPr>
        <w:t xml:space="preserve">    B --&gt;|HTTPS POST| </w:t>
      </w:r>
      <w:proofErr w:type="gramStart"/>
      <w:r w:rsidRPr="00932EC9">
        <w:rPr>
          <w:rStyle w:val="VerbatimChar"/>
          <w:color w:val="000000" w:themeColor="text1"/>
        </w:rPr>
        <w:t>C[</w:t>
      </w:r>
      <w:proofErr w:type="gramEnd"/>
      <w:r w:rsidRPr="00932EC9">
        <w:rPr>
          <w:rStyle w:val="VerbatimChar"/>
          <w:color w:val="000000" w:themeColor="text1"/>
        </w:rPr>
        <w:t>AWS Lambda]</w:t>
      </w:r>
      <w:r w:rsidRPr="00932EC9">
        <w:rPr>
          <w:color w:val="000000" w:themeColor="text1"/>
        </w:rPr>
        <w:br/>
      </w:r>
      <w:r w:rsidRPr="00932EC9">
        <w:rPr>
          <w:rStyle w:val="VerbatimChar"/>
          <w:color w:val="000000" w:themeColor="text1"/>
        </w:rPr>
        <w:t xml:space="preserve">    C --&gt;|JSON Response| B</w:t>
      </w:r>
      <w:r w:rsidRPr="00932EC9">
        <w:rPr>
          <w:color w:val="000000" w:themeColor="text1"/>
        </w:rPr>
        <w:br/>
      </w:r>
      <w:r w:rsidRPr="00932EC9">
        <w:rPr>
          <w:rStyle w:val="VerbatimChar"/>
          <w:color w:val="000000" w:themeColor="text1"/>
        </w:rPr>
        <w:t xml:space="preserve">    B --&gt;|Serial Write| </w:t>
      </w:r>
      <w:proofErr w:type="gramStart"/>
      <w:r w:rsidRPr="00932EC9">
        <w:rPr>
          <w:rStyle w:val="VerbatimChar"/>
          <w:color w:val="000000" w:themeColor="text1"/>
        </w:rPr>
        <w:t>D[</w:t>
      </w:r>
      <w:proofErr w:type="gramEnd"/>
      <w:r w:rsidRPr="00932EC9">
        <w:rPr>
          <w:rStyle w:val="VerbatimChar"/>
          <w:color w:val="000000" w:themeColor="text1"/>
        </w:rPr>
        <w:t>Buzzer/LED Alert]</w:t>
      </w:r>
    </w:p>
    <w:p w14:paraId="67E56DAE" w14:textId="77777777" w:rsidR="00932EC9" w:rsidRPr="00932EC9" w:rsidRDefault="00932EC9" w:rsidP="00932EC9">
      <w:pPr>
        <w:pStyle w:val="SourceCode"/>
        <w:rPr>
          <w:rStyle w:val="VerbatimChar"/>
          <w:color w:val="000000" w:themeColor="text1"/>
        </w:rPr>
      </w:pPr>
    </w:p>
    <w:p w14:paraId="1A16570E" w14:textId="77777777" w:rsid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en-IN" w:eastAsia="en-GB"/>
        </w:rPr>
      </w:pPr>
    </w:p>
    <w:p w14:paraId="42C3EF2F" w14:textId="77777777" w:rsid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en-IN" w:eastAsia="en-GB"/>
        </w:rPr>
      </w:pPr>
    </w:p>
    <w:p w14:paraId="46720160" w14:textId="77777777" w:rsid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en-IN" w:eastAsia="en-GB"/>
        </w:rPr>
      </w:pPr>
    </w:p>
    <w:p w14:paraId="361E2B35" w14:textId="77777777" w:rsid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en-IN" w:eastAsia="en-GB"/>
        </w:rPr>
      </w:pPr>
    </w:p>
    <w:p w14:paraId="6000EE75" w14:textId="77777777" w:rsid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en-IN" w:eastAsia="en-GB"/>
        </w:rPr>
      </w:pPr>
    </w:p>
    <w:p w14:paraId="6B3CB961" w14:textId="2A6BB260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b/>
          <w:bCs/>
          <w:lang w:val="en-IN" w:eastAsia="en-GB"/>
        </w:rPr>
        <w:t>5. DESIGN APPROACH AND DETAILS</w:t>
      </w:r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 </w:t>
      </w:r>
    </w:p>
    <w:p w14:paraId="13A0B620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lastRenderedPageBreak/>
        <w:t>5.1 Design Approach</w:t>
      </w:r>
    </w:p>
    <w:p w14:paraId="1777B515" w14:textId="77777777" w:rsidR="00932EC9" w:rsidRPr="00932EC9" w:rsidRDefault="00932EC9" w:rsidP="00932EC9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Modular design: Sensor → Bridge → Cloud → Feedback</w:t>
      </w:r>
    </w:p>
    <w:p w14:paraId="666A96BB" w14:textId="77777777" w:rsidR="00932EC9" w:rsidRPr="00932EC9" w:rsidRDefault="00932EC9" w:rsidP="00932EC9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Rule-based classification (no ML due to Lambda cold start)</w:t>
      </w:r>
    </w:p>
    <w:p w14:paraId="2225754D" w14:textId="77777777" w:rsidR="00932EC9" w:rsidRPr="00932EC9" w:rsidRDefault="00932EC9" w:rsidP="00932EC9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Fault tolerance: Default values if DHT fails</w:t>
      </w:r>
    </w:p>
    <w:p w14:paraId="1211DDFF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5.2 Materials and Methods</w:t>
      </w:r>
    </w:p>
    <w:p w14:paraId="527E3D01" w14:textId="77777777" w:rsidR="00932EC9" w:rsidRPr="00932EC9" w:rsidRDefault="00932EC9" w:rsidP="00932EC9">
      <w:pPr>
        <w:numPr>
          <w:ilvl w:val="0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MQ135 Calibration: R0 = 76.63 (calibrated in clean air)</w:t>
      </w:r>
    </w:p>
    <w:p w14:paraId="4FF72023" w14:textId="77777777" w:rsidR="00932EC9" w:rsidRPr="00932EC9" w:rsidRDefault="00932EC9" w:rsidP="00932EC9">
      <w:pPr>
        <w:numPr>
          <w:ilvl w:val="0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DHT22 Fallback: 25°C, 50% RH after 5 failed reads</w:t>
      </w:r>
    </w:p>
    <w:p w14:paraId="5698B136" w14:textId="77777777" w:rsidR="00932EC9" w:rsidRPr="00932EC9" w:rsidRDefault="00932EC9" w:rsidP="00932EC9">
      <w:pPr>
        <w:numPr>
          <w:ilvl w:val="0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Smog Index: Average of CO2 and Smoke (ppm)</w:t>
      </w:r>
    </w:p>
    <w:p w14:paraId="3AD33DEF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5.3 Detailed Architecture Arduino Code Flow: </w:t>
      </w:r>
      <w:proofErr w:type="spellStart"/>
      <w:r w:rsidRPr="00932EC9">
        <w:rPr>
          <w:rFonts w:ascii="Times New Roman" w:eastAsia="Times New Roman" w:hAnsi="Times New Roman" w:cs="Times New Roman"/>
          <w:lang w:val="en-IN" w:eastAsia="en-GB"/>
        </w:rPr>
        <w:t>analogRead</w:t>
      </w:r>
      <w:proofErr w:type="spellEnd"/>
      <w:r w:rsidRPr="00932EC9">
        <w:rPr>
          <w:rFonts w:ascii="Times New Roman" w:eastAsia="Times New Roman" w:hAnsi="Times New Roman" w:cs="Times New Roman"/>
          <w:lang w:val="en-IN" w:eastAsia="en-GB"/>
        </w:rPr>
        <w:t>(MQ135) → Calculate Rs/R0 → Estimate ppm → JSON → Serial</w:t>
      </w:r>
    </w:p>
    <w:p w14:paraId="54FBC114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Python Bridge: Read Serial → Parse with Regex → POST to Lambda → Send Alert Back</w:t>
      </w:r>
    </w:p>
    <w:p w14:paraId="592B1280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Lambda Function: </w:t>
      </w:r>
      <w:proofErr w:type="spellStart"/>
      <w:r w:rsidRPr="00932EC9">
        <w:rPr>
          <w:rFonts w:ascii="Times New Roman" w:eastAsia="Times New Roman" w:hAnsi="Times New Roman" w:cs="Times New Roman"/>
          <w:lang w:val="en-IN" w:eastAsia="en-GB"/>
        </w:rPr>
        <w:t>classify_air_quality</w:t>
      </w:r>
      <w:proofErr w:type="spellEnd"/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() → </w:t>
      </w:r>
      <w:proofErr w:type="spellStart"/>
      <w:r w:rsidRPr="00932EC9">
        <w:rPr>
          <w:rFonts w:ascii="Times New Roman" w:eastAsia="Times New Roman" w:hAnsi="Times New Roman" w:cs="Times New Roman"/>
          <w:lang w:val="en-IN" w:eastAsia="en-GB"/>
        </w:rPr>
        <w:t>check_hazardous_levels</w:t>
      </w:r>
      <w:proofErr w:type="spellEnd"/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() → </w:t>
      </w:r>
      <w:proofErr w:type="spellStart"/>
      <w:r w:rsidRPr="00932EC9">
        <w:rPr>
          <w:rFonts w:ascii="Times New Roman" w:eastAsia="Times New Roman" w:hAnsi="Times New Roman" w:cs="Times New Roman"/>
          <w:lang w:val="en-IN" w:eastAsia="en-GB"/>
        </w:rPr>
        <w:t>determine_alert_level</w:t>
      </w:r>
      <w:proofErr w:type="spellEnd"/>
      <w:r w:rsidRPr="00932EC9">
        <w:rPr>
          <w:rFonts w:ascii="Times New Roman" w:eastAsia="Times New Roman" w:hAnsi="Times New Roman" w:cs="Times New Roman"/>
          <w:lang w:val="en-IN" w:eastAsia="en-GB"/>
        </w:rPr>
        <w:t>()</w:t>
      </w:r>
    </w:p>
    <w:p w14:paraId="6471AA77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5.4 Dataset Used</w:t>
      </w:r>
    </w:p>
    <w:p w14:paraId="77A57BA2" w14:textId="77777777" w:rsidR="00932EC9" w:rsidRPr="00932EC9" w:rsidRDefault="00932EC9" w:rsidP="00932EC9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Simulated Dataset: 100 readings (clean air → polluted)</w:t>
      </w:r>
    </w:p>
    <w:p w14:paraId="2284DEFA" w14:textId="77777777" w:rsidR="00932EC9" w:rsidRPr="00932EC9" w:rsidRDefault="00932EC9" w:rsidP="00932EC9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Real Dataset: 50 indoor samples (incense, alcohol, cleaner)</w:t>
      </w:r>
    </w:p>
    <w:p w14:paraId="5E6AF0AA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5.5 Data Preprocessing</w:t>
      </w:r>
    </w:p>
    <w:p w14:paraId="479F8D6A" w14:textId="77777777" w:rsidR="00932EC9" w:rsidRPr="00932EC9" w:rsidRDefault="00932EC9" w:rsidP="00932EC9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Rounding to 2 decimal places</w:t>
      </w:r>
    </w:p>
    <w:p w14:paraId="4F00E550" w14:textId="77777777" w:rsidR="00932EC9" w:rsidRPr="00932EC9" w:rsidRDefault="00932EC9" w:rsidP="00932EC9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JSON serialization with </w:t>
      </w:r>
      <w:proofErr w:type="spellStart"/>
      <w:r w:rsidRPr="00932EC9">
        <w:rPr>
          <w:rFonts w:ascii="Times New Roman" w:eastAsia="Times New Roman" w:hAnsi="Times New Roman" w:cs="Times New Roman"/>
          <w:lang w:val="en-IN" w:eastAsia="en-GB"/>
        </w:rPr>
        <w:t>ArduinoJson</w:t>
      </w:r>
      <w:proofErr w:type="spellEnd"/>
    </w:p>
    <w:p w14:paraId="706A04AD" w14:textId="77777777" w:rsidR="00932EC9" w:rsidRPr="00932EC9" w:rsidRDefault="00932EC9" w:rsidP="00932EC9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Regex parsing in Python</w:t>
      </w:r>
    </w:p>
    <w:p w14:paraId="2E426027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5.6 Algorithms Used Function: </w:t>
      </w:r>
      <w:proofErr w:type="spellStart"/>
      <w:r w:rsidRPr="00932EC9">
        <w:rPr>
          <w:rFonts w:ascii="Times New Roman" w:eastAsia="Times New Roman" w:hAnsi="Times New Roman" w:cs="Times New Roman"/>
          <w:lang w:val="en-IN" w:eastAsia="en-GB"/>
        </w:rPr>
        <w:t>classify_air_quality</w:t>
      </w:r>
      <w:proofErr w:type="spellEnd"/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() - Logic: CO2-based tiered classification Function: </w:t>
      </w:r>
      <w:proofErr w:type="spellStart"/>
      <w:r w:rsidRPr="00932EC9">
        <w:rPr>
          <w:rFonts w:ascii="Times New Roman" w:eastAsia="Times New Roman" w:hAnsi="Times New Roman" w:cs="Times New Roman"/>
          <w:lang w:val="en-IN" w:eastAsia="en-GB"/>
        </w:rPr>
        <w:t>check_hazardous_levels</w:t>
      </w:r>
      <w:proofErr w:type="spellEnd"/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() - Logic: Threshold comparison Function: </w:t>
      </w:r>
      <w:proofErr w:type="spellStart"/>
      <w:r w:rsidRPr="00932EC9">
        <w:rPr>
          <w:rFonts w:ascii="Times New Roman" w:eastAsia="Times New Roman" w:hAnsi="Times New Roman" w:cs="Times New Roman"/>
          <w:lang w:val="en-IN" w:eastAsia="en-GB"/>
        </w:rPr>
        <w:t>determine_alert_level</w:t>
      </w:r>
      <w:proofErr w:type="spellEnd"/>
      <w:r w:rsidRPr="00932EC9">
        <w:rPr>
          <w:rFonts w:ascii="Times New Roman" w:eastAsia="Times New Roman" w:hAnsi="Times New Roman" w:cs="Times New Roman"/>
          <w:lang w:val="en-IN" w:eastAsia="en-GB"/>
        </w:rPr>
        <w:t>() - Logic: GREEN/YELLOW/RED logic</w:t>
      </w:r>
    </w:p>
    <w:p w14:paraId="436F8305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5.7 Implementation Scenario</w:t>
      </w:r>
    </w:p>
    <w:p w14:paraId="28024244" w14:textId="77777777" w:rsidR="00932EC9" w:rsidRPr="00932EC9" w:rsidRDefault="00932EC9" w:rsidP="00932EC9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Indoor Lab Testing: Incense smoke, humidifier, heater</w:t>
      </w:r>
    </w:p>
    <w:p w14:paraId="79B4F04F" w14:textId="77777777" w:rsidR="00932EC9" w:rsidRPr="00932EC9" w:rsidRDefault="00932EC9" w:rsidP="00932EC9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Alert Trigger: Buzzer ON when CO2 &gt; 1500 ppm</w:t>
      </w:r>
    </w:p>
    <w:p w14:paraId="112CC52A" w14:textId="6C9C2302" w:rsidR="00932EC9" w:rsidRDefault="00932EC9" w:rsidP="00932EC9">
      <w:pPr>
        <w:pStyle w:val="SourceCode"/>
        <w:rPr>
          <w:color w:val="000000" w:themeColor="text1"/>
        </w:rPr>
      </w:pPr>
    </w:p>
    <w:p w14:paraId="1E310AD4" w14:textId="77777777" w:rsidR="00932EC9" w:rsidRDefault="00932EC9" w:rsidP="00932EC9">
      <w:pPr>
        <w:pStyle w:val="SourceCode"/>
        <w:rPr>
          <w:color w:val="000000" w:themeColor="text1"/>
        </w:rPr>
      </w:pPr>
    </w:p>
    <w:p w14:paraId="7E1B18A3" w14:textId="77777777" w:rsidR="00932EC9" w:rsidRDefault="00932EC9" w:rsidP="00932EC9">
      <w:pPr>
        <w:pStyle w:val="SourceCode"/>
        <w:rPr>
          <w:color w:val="000000" w:themeColor="text1"/>
        </w:rPr>
      </w:pPr>
    </w:p>
    <w:p w14:paraId="6ECA05EA" w14:textId="77777777" w:rsidR="00932EC9" w:rsidRDefault="00932EC9" w:rsidP="00932EC9">
      <w:pPr>
        <w:pStyle w:val="SourceCode"/>
        <w:rPr>
          <w:color w:val="000000" w:themeColor="text1"/>
        </w:rPr>
      </w:pPr>
    </w:p>
    <w:p w14:paraId="78B87AED" w14:textId="00A6C932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b/>
          <w:bCs/>
          <w:lang w:val="en-IN" w:eastAsia="en-GB"/>
        </w:rPr>
        <w:lastRenderedPageBreak/>
        <w:t>6. EVALUATION BASED STATISTICS</w:t>
      </w:r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 </w:t>
      </w:r>
    </w:p>
    <w:p w14:paraId="5850CB22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Table 5: Test Results (10 Samples) Test # | CO2 (ppm) | Temp (°C) | Alert | Lambda Response Time 1 | 380 | 24 | GREEN | 840 </w:t>
      </w:r>
      <w:proofErr w:type="spellStart"/>
      <w:r w:rsidRPr="00932EC9">
        <w:rPr>
          <w:rFonts w:ascii="Times New Roman" w:eastAsia="Times New Roman" w:hAnsi="Times New Roman" w:cs="Times New Roman"/>
          <w:lang w:val="en-IN" w:eastAsia="en-GB"/>
        </w:rPr>
        <w:t>ms</w:t>
      </w:r>
      <w:proofErr w:type="spellEnd"/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 5 | 1200 | 32 | YELLOW | 920 </w:t>
      </w:r>
      <w:proofErr w:type="spellStart"/>
      <w:r w:rsidRPr="00932EC9">
        <w:rPr>
          <w:rFonts w:ascii="Times New Roman" w:eastAsia="Times New Roman" w:hAnsi="Times New Roman" w:cs="Times New Roman"/>
          <w:lang w:val="en-IN" w:eastAsia="en-GB"/>
        </w:rPr>
        <w:t>ms</w:t>
      </w:r>
      <w:proofErr w:type="spellEnd"/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 8 | 1800 | 38 | RED | 880 </w:t>
      </w:r>
      <w:proofErr w:type="spellStart"/>
      <w:r w:rsidRPr="00932EC9">
        <w:rPr>
          <w:rFonts w:ascii="Times New Roman" w:eastAsia="Times New Roman" w:hAnsi="Times New Roman" w:cs="Times New Roman"/>
          <w:lang w:val="en-IN" w:eastAsia="en-GB"/>
        </w:rPr>
        <w:t>ms</w:t>
      </w:r>
      <w:proofErr w:type="spellEnd"/>
    </w:p>
    <w:p w14:paraId="2E8DCCEA" w14:textId="77777777" w:rsidR="00932EC9" w:rsidRPr="00932EC9" w:rsidRDefault="00932EC9" w:rsidP="00932EC9">
      <w:pPr>
        <w:numPr>
          <w:ilvl w:val="0"/>
          <w:numId w:val="1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Accuracy: 100% match between expected and actual alert</w:t>
      </w:r>
    </w:p>
    <w:p w14:paraId="10FB06A0" w14:textId="77777777" w:rsidR="00932EC9" w:rsidRPr="00932EC9" w:rsidRDefault="00932EC9" w:rsidP="00932EC9">
      <w:pPr>
        <w:numPr>
          <w:ilvl w:val="0"/>
          <w:numId w:val="1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Latency: Avg. 895 </w:t>
      </w:r>
      <w:proofErr w:type="spellStart"/>
      <w:r w:rsidRPr="00932EC9">
        <w:rPr>
          <w:rFonts w:ascii="Times New Roman" w:eastAsia="Times New Roman" w:hAnsi="Times New Roman" w:cs="Times New Roman"/>
          <w:lang w:val="en-IN" w:eastAsia="en-GB"/>
        </w:rPr>
        <w:t>ms</w:t>
      </w:r>
      <w:proofErr w:type="spellEnd"/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 (serial + network + Lambda)</w:t>
      </w:r>
    </w:p>
    <w:p w14:paraId="0939E4E5" w14:textId="77777777" w:rsidR="00932EC9" w:rsidRPr="00932EC9" w:rsidRDefault="00932EC9" w:rsidP="00932EC9">
      <w:pPr>
        <w:numPr>
          <w:ilvl w:val="0"/>
          <w:numId w:val="1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Success Rate: 98% (2% serial timeout)</w:t>
      </w:r>
    </w:p>
    <w:p w14:paraId="0D0EE496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Real-World Applicability</w:t>
      </w:r>
    </w:p>
    <w:p w14:paraId="0F63F53C" w14:textId="77777777" w:rsidR="00932EC9" w:rsidRPr="00932EC9" w:rsidRDefault="00932EC9" w:rsidP="00932EC9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Factories: Detect NH3, Benzene leaks</w:t>
      </w:r>
    </w:p>
    <w:p w14:paraId="08C3AEC1" w14:textId="77777777" w:rsidR="00932EC9" w:rsidRPr="00932EC9" w:rsidRDefault="00932EC9" w:rsidP="00932EC9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Homes: CO2 monitoring in closed rooms</w:t>
      </w:r>
    </w:p>
    <w:p w14:paraId="5613DF2E" w14:textId="77777777" w:rsidR="00932EC9" w:rsidRPr="00932EC9" w:rsidRDefault="00932EC9" w:rsidP="00932EC9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Schools: Early smog warning system</w:t>
      </w:r>
    </w:p>
    <w:p w14:paraId="5365C2F9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Code Standards</w:t>
      </w:r>
    </w:p>
    <w:p w14:paraId="01F5AD71" w14:textId="77777777" w:rsidR="00932EC9" w:rsidRPr="00932EC9" w:rsidRDefault="00932EC9" w:rsidP="00932EC9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PEP8 compliant Python</w:t>
      </w:r>
    </w:p>
    <w:p w14:paraId="490B7981" w14:textId="77777777" w:rsidR="00932EC9" w:rsidRPr="00932EC9" w:rsidRDefault="00932EC9" w:rsidP="00932EC9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proofErr w:type="spellStart"/>
      <w:r w:rsidRPr="00932EC9">
        <w:rPr>
          <w:rFonts w:ascii="Times New Roman" w:eastAsia="Times New Roman" w:hAnsi="Times New Roman" w:cs="Times New Roman"/>
          <w:lang w:val="en-IN" w:eastAsia="en-GB"/>
        </w:rPr>
        <w:t>ArduinoJson</w:t>
      </w:r>
      <w:proofErr w:type="spellEnd"/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 for memory efficiency</w:t>
      </w:r>
    </w:p>
    <w:p w14:paraId="58411F35" w14:textId="77777777" w:rsidR="00932EC9" w:rsidRPr="00932EC9" w:rsidRDefault="00932EC9" w:rsidP="00932EC9">
      <w:pPr>
        <w:numPr>
          <w:ilvl w:val="0"/>
          <w:numId w:val="1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Lambda best practices: Stateless, idempotent</w:t>
      </w:r>
    </w:p>
    <w:p w14:paraId="555720D3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Constraints</w:t>
      </w:r>
    </w:p>
    <w:p w14:paraId="0A932010" w14:textId="77777777" w:rsidR="00932EC9" w:rsidRPr="00932EC9" w:rsidRDefault="00932EC9" w:rsidP="00932EC9">
      <w:pPr>
        <w:numPr>
          <w:ilvl w:val="0"/>
          <w:numId w:val="1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MQ135 cross-sensitivity</w:t>
      </w:r>
    </w:p>
    <w:p w14:paraId="4941BE62" w14:textId="77777777" w:rsidR="00932EC9" w:rsidRPr="00932EC9" w:rsidRDefault="00932EC9" w:rsidP="00932EC9">
      <w:pPr>
        <w:numPr>
          <w:ilvl w:val="0"/>
          <w:numId w:val="1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Lambda cold start (~1s first invoke)</w:t>
      </w:r>
    </w:p>
    <w:p w14:paraId="7A3194C2" w14:textId="77777777" w:rsidR="00932EC9" w:rsidRPr="00932EC9" w:rsidRDefault="00932EC9" w:rsidP="00932EC9">
      <w:pPr>
        <w:numPr>
          <w:ilvl w:val="0"/>
          <w:numId w:val="1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Serial port dependency</w:t>
      </w:r>
    </w:p>
    <w:p w14:paraId="5B24CA8A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Alternative Approaches Alternative: ESP32 + Wi-Fi - Trade-off: Higher cost, no serial bridge needed Alternative: ML on Lambda - Trade-off: Cold start delay, higher cost Alternative: Local Python ML - Trade-off: No cloud, less scalable</w:t>
      </w:r>
    </w:p>
    <w:p w14:paraId="2D7AF7E9" w14:textId="77777777" w:rsidR="00932EC9" w:rsidRPr="00932EC9" w:rsidRDefault="00E124DB" w:rsidP="00932EC9">
      <w:pPr>
        <w:spacing w:after="0"/>
        <w:rPr>
          <w:rFonts w:ascii="Times New Roman" w:eastAsia="Times New Roman" w:hAnsi="Times New Roman" w:cs="Times New Roman"/>
          <w:lang w:val="en-IN" w:eastAsia="en-GB"/>
        </w:rPr>
      </w:pPr>
      <w:r w:rsidRPr="00E124DB">
        <w:rPr>
          <w:rFonts w:ascii="Times New Roman" w:eastAsia="Times New Roman" w:hAnsi="Times New Roman" w:cs="Times New Roman"/>
          <w:noProof/>
          <w:lang w:val="en-IN" w:eastAsia="en-GB"/>
        </w:rPr>
        <w:pict w14:anchorId="5AFB60AC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159C6C81" w14:textId="77777777" w:rsidR="00932EC9" w:rsidRDefault="00932EC9" w:rsidP="00932EC9">
      <w:pPr>
        <w:pStyle w:val="SourceCode"/>
        <w:rPr>
          <w:color w:val="000000" w:themeColor="text1"/>
        </w:rPr>
      </w:pPr>
    </w:p>
    <w:p w14:paraId="0E5ED4A4" w14:textId="77777777" w:rsidR="00932EC9" w:rsidRDefault="00932EC9" w:rsidP="00932EC9">
      <w:pPr>
        <w:pStyle w:val="SourceCode"/>
        <w:rPr>
          <w:color w:val="000000" w:themeColor="text1"/>
        </w:rPr>
      </w:pPr>
    </w:p>
    <w:p w14:paraId="5C4A79B5" w14:textId="77777777" w:rsidR="00932EC9" w:rsidRDefault="00932EC9" w:rsidP="00932EC9">
      <w:pPr>
        <w:pStyle w:val="SourceCode"/>
        <w:rPr>
          <w:color w:val="000000" w:themeColor="text1"/>
        </w:rPr>
      </w:pPr>
    </w:p>
    <w:p w14:paraId="7579333D" w14:textId="77777777" w:rsidR="00932EC9" w:rsidRDefault="00932EC9" w:rsidP="00932EC9">
      <w:pPr>
        <w:pStyle w:val="SourceCode"/>
        <w:rPr>
          <w:color w:val="000000" w:themeColor="text1"/>
        </w:rPr>
      </w:pPr>
    </w:p>
    <w:p w14:paraId="39A6AB74" w14:textId="77777777" w:rsidR="00932EC9" w:rsidRDefault="00932EC9" w:rsidP="00932EC9">
      <w:pPr>
        <w:pStyle w:val="SourceCode"/>
        <w:rPr>
          <w:color w:val="000000" w:themeColor="text1"/>
        </w:rPr>
      </w:pPr>
    </w:p>
    <w:p w14:paraId="18ABE8A6" w14:textId="77777777" w:rsidR="00932EC9" w:rsidRDefault="00932EC9" w:rsidP="00932EC9">
      <w:pPr>
        <w:pStyle w:val="SourceCode"/>
        <w:rPr>
          <w:color w:val="000000" w:themeColor="text1"/>
        </w:rPr>
      </w:pPr>
    </w:p>
    <w:p w14:paraId="4B4BFCDB" w14:textId="77777777" w:rsidR="00932EC9" w:rsidRDefault="00932EC9" w:rsidP="00932EC9">
      <w:pPr>
        <w:pStyle w:val="SourceCode"/>
        <w:rPr>
          <w:color w:val="000000" w:themeColor="text1"/>
        </w:rPr>
      </w:pPr>
    </w:p>
    <w:p w14:paraId="3864EBE4" w14:textId="77777777" w:rsidR="00932EC9" w:rsidRDefault="00932EC9" w:rsidP="00932EC9">
      <w:pPr>
        <w:pStyle w:val="SourceCode"/>
        <w:rPr>
          <w:color w:val="000000" w:themeColor="text1"/>
        </w:rPr>
      </w:pPr>
    </w:p>
    <w:p w14:paraId="4FA4BF8A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</w:p>
    <w:p w14:paraId="2734802F" w14:textId="35B14BD3" w:rsidR="00932EC9" w:rsidRDefault="00AD336E" w:rsidP="00932EC9">
      <w:pPr>
        <w:pStyle w:val="NormalWeb"/>
      </w:pPr>
      <w:r>
        <w:rPr>
          <w:rStyle w:val="Strong"/>
        </w:rPr>
        <w:t>7</w:t>
      </w:r>
      <w:r w:rsidR="00932EC9">
        <w:rPr>
          <w:rStyle w:val="Strong"/>
        </w:rPr>
        <w:t>. DEMONSTRATION WITH PICTURES AND SCREENSHOTS</w:t>
      </w:r>
      <w:r w:rsidR="00932EC9">
        <w:t xml:space="preserve"> (Pages 20–21)</w:t>
      </w:r>
    </w:p>
    <w:p w14:paraId="242652EF" w14:textId="77777777" w:rsidR="00932EC9" w:rsidRDefault="00932EC9" w:rsidP="00932EC9">
      <w:pPr>
        <w:pStyle w:val="NormalWeb"/>
      </w:pPr>
      <w:r>
        <w:t>Figure 3: Arduino Serial Output {"temperature":24.50,"humidity":48.20,"mq135_raw":312,"smog_index":420.10,"timestamp":125000}</w:t>
      </w:r>
    </w:p>
    <w:p w14:paraId="6D4855B7" w14:textId="77777777" w:rsidR="00932EC9" w:rsidRDefault="00932EC9" w:rsidP="00932EC9">
      <w:pPr>
        <w:pStyle w:val="NormalWeb"/>
      </w:pPr>
      <w:r>
        <w:t>Figure 4: Python Bridge Terminal SENSOR READINGS FROM ARDUINO Temperature: 34.2 °C CO2: 1620 ppm → ALERT: RED</w:t>
      </w:r>
    </w:p>
    <w:p w14:paraId="0B0D44D8" w14:textId="77777777" w:rsidR="00932EC9" w:rsidRDefault="00932EC9" w:rsidP="00932EC9">
      <w:pPr>
        <w:pStyle w:val="NormalWeb"/>
      </w:pPr>
      <w:r>
        <w:t>Figure 5: AWS Lambda Response { "</w:t>
      </w:r>
      <w:proofErr w:type="spellStart"/>
      <w:r>
        <w:t>alert_level</w:t>
      </w:r>
      <w:proofErr w:type="spellEnd"/>
      <w:r>
        <w:t>": "RED", "analysis": { "</w:t>
      </w:r>
      <w:proofErr w:type="spellStart"/>
      <w:r>
        <w:t>air_quality</w:t>
      </w:r>
      <w:proofErr w:type="spellEnd"/>
      <w:r>
        <w:t>": "Hazardous", "recommendations": ["ALERT: Hazardous gas levels detected - evacuate area"] } }</w:t>
      </w:r>
    </w:p>
    <w:p w14:paraId="531A3908" w14:textId="73B92E16" w:rsidR="00932EC9" w:rsidRPr="00932EC9" w:rsidRDefault="00AD336E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>
        <w:rPr>
          <w:rFonts w:ascii="Times New Roman" w:eastAsia="Times New Roman" w:hAnsi="Times New Roman" w:cs="Times New Roman"/>
          <w:b/>
          <w:bCs/>
          <w:lang w:val="en-IN" w:eastAsia="en-GB"/>
        </w:rPr>
        <w:t>8</w:t>
      </w:r>
      <w:r w:rsidR="00932EC9" w:rsidRPr="00932EC9">
        <w:rPr>
          <w:rFonts w:ascii="Times New Roman" w:eastAsia="Times New Roman" w:hAnsi="Times New Roman" w:cs="Times New Roman"/>
          <w:b/>
          <w:bCs/>
          <w:lang w:val="en-IN" w:eastAsia="en-GB"/>
        </w:rPr>
        <w:t>. RESULT AND DISCUSSION</w:t>
      </w:r>
      <w:r w:rsidR="00932EC9" w:rsidRPr="00932EC9">
        <w:rPr>
          <w:rFonts w:ascii="Times New Roman" w:eastAsia="Times New Roman" w:hAnsi="Times New Roman" w:cs="Times New Roman"/>
          <w:lang w:val="en-IN" w:eastAsia="en-GB"/>
        </w:rPr>
        <w:t xml:space="preserve"> </w:t>
      </w:r>
    </w:p>
    <w:p w14:paraId="300ACCD6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Key Results</w:t>
      </w:r>
    </w:p>
    <w:p w14:paraId="2960FAEC" w14:textId="77777777" w:rsidR="00932EC9" w:rsidRPr="00932EC9" w:rsidRDefault="00932EC9" w:rsidP="00932EC9">
      <w:pPr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100% alert accuracy in controlled tests</w:t>
      </w:r>
    </w:p>
    <w:p w14:paraId="0886E6A9" w14:textId="77777777" w:rsidR="00932EC9" w:rsidRPr="00932EC9" w:rsidRDefault="00932EC9" w:rsidP="00932EC9">
      <w:pPr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&lt;1 second end-to-end latency</w:t>
      </w:r>
    </w:p>
    <w:p w14:paraId="3A4B9A57" w14:textId="77777777" w:rsidR="00932EC9" w:rsidRPr="00932EC9" w:rsidRDefault="00932EC9" w:rsidP="00932EC9">
      <w:pPr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Robust fallback during DHT failure</w:t>
      </w:r>
    </w:p>
    <w:p w14:paraId="016CD73F" w14:textId="77777777" w:rsidR="00932EC9" w:rsidRPr="00932EC9" w:rsidRDefault="00932EC9" w:rsidP="00932EC9">
      <w:pPr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Scalable: Lambda handles 1000+ </w:t>
      </w:r>
      <w:proofErr w:type="spellStart"/>
      <w:r w:rsidRPr="00932EC9">
        <w:rPr>
          <w:rFonts w:ascii="Times New Roman" w:eastAsia="Times New Roman" w:hAnsi="Times New Roman" w:cs="Times New Roman"/>
          <w:lang w:val="en-IN" w:eastAsia="en-GB"/>
        </w:rPr>
        <w:t>req</w:t>
      </w:r>
      <w:proofErr w:type="spellEnd"/>
      <w:r w:rsidRPr="00932EC9">
        <w:rPr>
          <w:rFonts w:ascii="Times New Roman" w:eastAsia="Times New Roman" w:hAnsi="Times New Roman" w:cs="Times New Roman"/>
          <w:lang w:val="en-IN" w:eastAsia="en-GB"/>
        </w:rPr>
        <w:t>/min</w:t>
      </w:r>
    </w:p>
    <w:p w14:paraId="478A44FB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Discussion</w:t>
      </w:r>
    </w:p>
    <w:p w14:paraId="1E853AC3" w14:textId="77777777" w:rsidR="00932EC9" w:rsidRPr="00932EC9" w:rsidRDefault="00932EC9" w:rsidP="00932EC9">
      <w:pPr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MQ135 shows cross-sensitivity (alcohol affects CO2 reading)</w:t>
      </w:r>
    </w:p>
    <w:p w14:paraId="782C0727" w14:textId="77777777" w:rsidR="00932EC9" w:rsidRPr="00932EC9" w:rsidRDefault="00932EC9" w:rsidP="00932EC9">
      <w:pPr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Solution: Future versions can use multiple MQ sensors</w:t>
      </w:r>
    </w:p>
    <w:p w14:paraId="4C1B6BD6" w14:textId="77777777" w:rsidR="00932EC9" w:rsidRPr="00932EC9" w:rsidRDefault="00932EC9" w:rsidP="00932EC9">
      <w:pPr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Lambda cold start mitigated by Provisioned Concurrency (optional)</w:t>
      </w:r>
    </w:p>
    <w:p w14:paraId="5304D692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Limitations</w:t>
      </w:r>
    </w:p>
    <w:p w14:paraId="7BA8731B" w14:textId="77777777" w:rsidR="00932EC9" w:rsidRPr="00932EC9" w:rsidRDefault="00932EC9" w:rsidP="00932EC9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No PM2.5 measurement</w:t>
      </w:r>
    </w:p>
    <w:p w14:paraId="0854CB5F" w14:textId="77777777" w:rsidR="00932EC9" w:rsidRDefault="00932EC9" w:rsidP="00932EC9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Indoor use only (no weatherproofing)</w:t>
      </w:r>
    </w:p>
    <w:p w14:paraId="7C912E83" w14:textId="0B0DF97D" w:rsidR="00932EC9" w:rsidRPr="00932EC9" w:rsidRDefault="00AD336E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>
        <w:rPr>
          <w:rFonts w:ascii="Times New Roman" w:eastAsia="Times New Roman" w:hAnsi="Times New Roman" w:cs="Times New Roman"/>
          <w:b/>
          <w:bCs/>
          <w:lang w:val="en-IN" w:eastAsia="en-GB"/>
        </w:rPr>
        <w:t>9</w:t>
      </w:r>
      <w:r w:rsidR="00932EC9" w:rsidRPr="00932EC9">
        <w:rPr>
          <w:rFonts w:ascii="Times New Roman" w:eastAsia="Times New Roman" w:hAnsi="Times New Roman" w:cs="Times New Roman"/>
          <w:b/>
          <w:bCs/>
          <w:lang w:val="en-IN" w:eastAsia="en-GB"/>
        </w:rPr>
        <w:t>. RESULT AND DISCUSSION</w:t>
      </w:r>
      <w:r w:rsidR="00932EC9" w:rsidRPr="00932EC9">
        <w:rPr>
          <w:rFonts w:ascii="Times New Roman" w:eastAsia="Times New Roman" w:hAnsi="Times New Roman" w:cs="Times New Roman"/>
          <w:lang w:val="en-IN" w:eastAsia="en-GB"/>
        </w:rPr>
        <w:t xml:space="preserve"> </w:t>
      </w:r>
    </w:p>
    <w:p w14:paraId="68B24967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Key Results</w:t>
      </w:r>
    </w:p>
    <w:p w14:paraId="1AB6F153" w14:textId="77777777" w:rsidR="00932EC9" w:rsidRPr="00932EC9" w:rsidRDefault="00932EC9" w:rsidP="00932EC9">
      <w:pPr>
        <w:numPr>
          <w:ilvl w:val="0"/>
          <w:numId w:val="20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100% alert accuracy in controlled tests</w:t>
      </w:r>
    </w:p>
    <w:p w14:paraId="7754CF1F" w14:textId="77777777" w:rsidR="00932EC9" w:rsidRPr="00932EC9" w:rsidRDefault="00932EC9" w:rsidP="00932EC9">
      <w:pPr>
        <w:numPr>
          <w:ilvl w:val="0"/>
          <w:numId w:val="20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&lt;1 second end-to-end latency</w:t>
      </w:r>
    </w:p>
    <w:p w14:paraId="0B9ACD87" w14:textId="77777777" w:rsidR="00932EC9" w:rsidRPr="00932EC9" w:rsidRDefault="00932EC9" w:rsidP="00932EC9">
      <w:pPr>
        <w:numPr>
          <w:ilvl w:val="0"/>
          <w:numId w:val="20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Robust fallback during DHT failure</w:t>
      </w:r>
    </w:p>
    <w:p w14:paraId="4CCB71DC" w14:textId="77777777" w:rsidR="00932EC9" w:rsidRPr="00932EC9" w:rsidRDefault="00932EC9" w:rsidP="00932EC9">
      <w:pPr>
        <w:numPr>
          <w:ilvl w:val="0"/>
          <w:numId w:val="20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Scalable: Lambda handles 1000+ </w:t>
      </w:r>
      <w:proofErr w:type="spellStart"/>
      <w:r w:rsidRPr="00932EC9">
        <w:rPr>
          <w:rFonts w:ascii="Times New Roman" w:eastAsia="Times New Roman" w:hAnsi="Times New Roman" w:cs="Times New Roman"/>
          <w:lang w:val="en-IN" w:eastAsia="en-GB"/>
        </w:rPr>
        <w:t>req</w:t>
      </w:r>
      <w:proofErr w:type="spellEnd"/>
      <w:r w:rsidRPr="00932EC9">
        <w:rPr>
          <w:rFonts w:ascii="Times New Roman" w:eastAsia="Times New Roman" w:hAnsi="Times New Roman" w:cs="Times New Roman"/>
          <w:lang w:val="en-IN" w:eastAsia="en-GB"/>
        </w:rPr>
        <w:t>/min</w:t>
      </w:r>
    </w:p>
    <w:p w14:paraId="33DBD924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Discussion</w:t>
      </w:r>
    </w:p>
    <w:p w14:paraId="14261A37" w14:textId="77777777" w:rsidR="00932EC9" w:rsidRPr="00932EC9" w:rsidRDefault="00932EC9" w:rsidP="00932EC9">
      <w:pPr>
        <w:numPr>
          <w:ilvl w:val="0"/>
          <w:numId w:val="2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lastRenderedPageBreak/>
        <w:t>MQ135 shows cross-sensitivity (alcohol affects CO2 reading)</w:t>
      </w:r>
    </w:p>
    <w:p w14:paraId="14C8652F" w14:textId="77777777" w:rsidR="00932EC9" w:rsidRPr="00932EC9" w:rsidRDefault="00932EC9" w:rsidP="00932EC9">
      <w:pPr>
        <w:numPr>
          <w:ilvl w:val="0"/>
          <w:numId w:val="2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Solution: Future versions can use multiple MQ sensors</w:t>
      </w:r>
    </w:p>
    <w:p w14:paraId="66DE6E33" w14:textId="77777777" w:rsidR="00932EC9" w:rsidRPr="00932EC9" w:rsidRDefault="00932EC9" w:rsidP="00932EC9">
      <w:pPr>
        <w:numPr>
          <w:ilvl w:val="0"/>
          <w:numId w:val="2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Lambda cold start mitigated by Provisioned Concurrency (optional)</w:t>
      </w:r>
    </w:p>
    <w:p w14:paraId="7E368838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Limitations</w:t>
      </w:r>
    </w:p>
    <w:p w14:paraId="0D14C98D" w14:textId="77777777" w:rsidR="00932EC9" w:rsidRPr="00932EC9" w:rsidRDefault="00932EC9" w:rsidP="00932EC9">
      <w:pPr>
        <w:numPr>
          <w:ilvl w:val="0"/>
          <w:numId w:val="2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No PM2.5 measurement</w:t>
      </w:r>
    </w:p>
    <w:p w14:paraId="7184EDC7" w14:textId="77777777" w:rsidR="00932EC9" w:rsidRPr="00932EC9" w:rsidRDefault="00932EC9" w:rsidP="00932EC9">
      <w:pPr>
        <w:numPr>
          <w:ilvl w:val="0"/>
          <w:numId w:val="2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Indoor use only (no weatherproofing)</w:t>
      </w:r>
    </w:p>
    <w:p w14:paraId="1EE0AB8C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</w:p>
    <w:p w14:paraId="10155C1F" w14:textId="658D4F34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b/>
          <w:bCs/>
          <w:lang w:val="en-IN" w:eastAsia="en-GB"/>
        </w:rPr>
        <w:t>1</w:t>
      </w:r>
      <w:r w:rsidR="00AD336E">
        <w:rPr>
          <w:rFonts w:ascii="Times New Roman" w:eastAsia="Times New Roman" w:hAnsi="Times New Roman" w:cs="Times New Roman"/>
          <w:b/>
          <w:bCs/>
          <w:lang w:val="en-IN" w:eastAsia="en-GB"/>
        </w:rPr>
        <w:t>0</w:t>
      </w:r>
      <w:r w:rsidRPr="00932EC9">
        <w:rPr>
          <w:rFonts w:ascii="Times New Roman" w:eastAsia="Times New Roman" w:hAnsi="Times New Roman" w:cs="Times New Roman"/>
          <w:b/>
          <w:bCs/>
          <w:lang w:val="en-IN" w:eastAsia="en-GB"/>
        </w:rPr>
        <w:t>. SUMMARY AND CONCLUSION</w:t>
      </w:r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 </w:t>
      </w:r>
    </w:p>
    <w:p w14:paraId="1E7BC57D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This project successfully demonstrates a low-cost, real-time air quality monitoring system using Arduino, Python, and AWS Lambda. It achieves all objectives with high reliability, scalability, and zero server maintenance.</w:t>
      </w:r>
    </w:p>
    <w:p w14:paraId="0D54170B" w14:textId="77777777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Future Scope:</w:t>
      </w:r>
    </w:p>
    <w:p w14:paraId="6E04B12C" w14:textId="77777777" w:rsidR="00932EC9" w:rsidRPr="00932EC9" w:rsidRDefault="00932EC9" w:rsidP="00932EC9">
      <w:pPr>
        <w:numPr>
          <w:ilvl w:val="0"/>
          <w:numId w:val="1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Add PM2.5 sensor (SDS011)</w:t>
      </w:r>
    </w:p>
    <w:p w14:paraId="450DDD52" w14:textId="77777777" w:rsidR="00932EC9" w:rsidRPr="00932EC9" w:rsidRDefault="00932EC9" w:rsidP="00932EC9">
      <w:pPr>
        <w:numPr>
          <w:ilvl w:val="0"/>
          <w:numId w:val="1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Mobile app with push notifications</w:t>
      </w:r>
    </w:p>
    <w:p w14:paraId="3FF061B0" w14:textId="77777777" w:rsidR="00932EC9" w:rsidRPr="00932EC9" w:rsidRDefault="00932EC9" w:rsidP="00932EC9">
      <w:pPr>
        <w:numPr>
          <w:ilvl w:val="0"/>
          <w:numId w:val="1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ML model for anomaly detection</w:t>
      </w:r>
    </w:p>
    <w:p w14:paraId="03E0810C" w14:textId="77777777" w:rsidR="00932EC9" w:rsidRPr="00932EC9" w:rsidRDefault="00932EC9" w:rsidP="00932EC9">
      <w:pPr>
        <w:numPr>
          <w:ilvl w:val="0"/>
          <w:numId w:val="1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LoRa for outdoor deployment</w:t>
      </w:r>
    </w:p>
    <w:p w14:paraId="1CED465A" w14:textId="77777777" w:rsidR="00932EC9" w:rsidRDefault="00932EC9" w:rsidP="00932EC9">
      <w:pPr>
        <w:pStyle w:val="SourceCode"/>
        <w:rPr>
          <w:color w:val="000000" w:themeColor="text1"/>
        </w:rPr>
      </w:pPr>
    </w:p>
    <w:p w14:paraId="60005BA2" w14:textId="065703CB" w:rsid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b/>
          <w:bCs/>
          <w:lang w:val="en-IN" w:eastAsia="en-GB"/>
        </w:rPr>
        <w:t>1</w:t>
      </w:r>
      <w:r w:rsidR="00AD336E">
        <w:rPr>
          <w:rFonts w:ascii="Times New Roman" w:eastAsia="Times New Roman" w:hAnsi="Times New Roman" w:cs="Times New Roman"/>
          <w:b/>
          <w:bCs/>
          <w:lang w:val="en-IN" w:eastAsia="en-GB"/>
        </w:rPr>
        <w:t>1</w:t>
      </w:r>
      <w:r w:rsidRPr="00932EC9">
        <w:rPr>
          <w:rFonts w:ascii="Times New Roman" w:eastAsia="Times New Roman" w:hAnsi="Times New Roman" w:cs="Times New Roman"/>
          <w:b/>
          <w:bCs/>
          <w:lang w:val="en-IN" w:eastAsia="en-GB"/>
        </w:rPr>
        <w:t>. REFERENCES</w:t>
      </w:r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 </w:t>
      </w:r>
    </w:p>
    <w:p w14:paraId="71D76FF9" w14:textId="6B66C0D3" w:rsidR="00932EC9" w:rsidRPr="00932EC9" w:rsidRDefault="00932EC9" w:rsidP="00932EC9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Sharma, A., et al. "IoT-Based Air Pollution Monitoring System," IEEE Access, 2023.</w:t>
      </w:r>
    </w:p>
    <w:p w14:paraId="70EF914D" w14:textId="77777777" w:rsidR="00932EC9" w:rsidRPr="00932EC9" w:rsidRDefault="00932EC9" w:rsidP="00932EC9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AWS Documentation. "AWS Lambda Best Practices," 2025.</w:t>
      </w:r>
    </w:p>
    <w:p w14:paraId="31A61BC1" w14:textId="77777777" w:rsidR="00932EC9" w:rsidRPr="00932EC9" w:rsidRDefault="00932EC9" w:rsidP="00932EC9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MQ135 Datasheet, </w:t>
      </w:r>
      <w:proofErr w:type="spellStart"/>
      <w:r w:rsidRPr="00932EC9">
        <w:rPr>
          <w:rFonts w:ascii="Times New Roman" w:eastAsia="Times New Roman" w:hAnsi="Times New Roman" w:cs="Times New Roman"/>
          <w:lang w:val="en-IN" w:eastAsia="en-GB"/>
        </w:rPr>
        <w:t>Hanwei</w:t>
      </w:r>
      <w:proofErr w:type="spellEnd"/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 Electronics, 2022.</w:t>
      </w:r>
    </w:p>
    <w:p w14:paraId="4C837A6D" w14:textId="77777777" w:rsidR="00932EC9" w:rsidRPr="00932EC9" w:rsidRDefault="00932EC9" w:rsidP="00932EC9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DHT22 Technical Manual, </w:t>
      </w:r>
      <w:proofErr w:type="spellStart"/>
      <w:r w:rsidRPr="00932EC9">
        <w:rPr>
          <w:rFonts w:ascii="Times New Roman" w:eastAsia="Times New Roman" w:hAnsi="Times New Roman" w:cs="Times New Roman"/>
          <w:lang w:val="en-IN" w:eastAsia="en-GB"/>
        </w:rPr>
        <w:t>Aosong</w:t>
      </w:r>
      <w:proofErr w:type="spellEnd"/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 Electronics, 2021.</w:t>
      </w:r>
    </w:p>
    <w:p w14:paraId="6AFC9417" w14:textId="77777777" w:rsidR="00932EC9" w:rsidRPr="00932EC9" w:rsidRDefault="00932EC9" w:rsidP="00932EC9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932EC9">
        <w:rPr>
          <w:rFonts w:ascii="Times New Roman" w:eastAsia="Times New Roman" w:hAnsi="Times New Roman" w:cs="Times New Roman"/>
          <w:lang w:val="en-IN" w:eastAsia="en-GB"/>
        </w:rPr>
        <w:t>Python Software Foundation. "</w:t>
      </w:r>
      <w:proofErr w:type="spellStart"/>
      <w:r w:rsidRPr="00932EC9">
        <w:rPr>
          <w:rFonts w:ascii="Times New Roman" w:eastAsia="Times New Roman" w:hAnsi="Times New Roman" w:cs="Times New Roman"/>
          <w:lang w:val="en-IN" w:eastAsia="en-GB"/>
        </w:rPr>
        <w:t>pyserial</w:t>
      </w:r>
      <w:proofErr w:type="spellEnd"/>
      <w:r w:rsidRPr="00932EC9">
        <w:rPr>
          <w:rFonts w:ascii="Times New Roman" w:eastAsia="Times New Roman" w:hAnsi="Times New Roman" w:cs="Times New Roman"/>
          <w:lang w:val="en-IN" w:eastAsia="en-GB"/>
        </w:rPr>
        <w:t xml:space="preserve"> Documentation," 2025.</w:t>
      </w:r>
    </w:p>
    <w:bookmarkEnd w:id="0"/>
    <w:bookmarkEnd w:id="16"/>
    <w:bookmarkEnd w:id="19"/>
    <w:p w14:paraId="33D2B64A" w14:textId="77777777" w:rsidR="00932EC9" w:rsidRPr="00932EC9" w:rsidRDefault="00932EC9" w:rsidP="00932EC9">
      <w:pPr>
        <w:pStyle w:val="SourceCode"/>
        <w:rPr>
          <w:color w:val="000000" w:themeColor="text1"/>
        </w:rPr>
      </w:pPr>
    </w:p>
    <w:sectPr w:rsidR="00932EC9" w:rsidRPr="00932E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37E163" w14:textId="77777777" w:rsidR="00E124DB" w:rsidRDefault="00E124DB">
      <w:pPr>
        <w:spacing w:after="0"/>
      </w:pPr>
      <w:r>
        <w:separator/>
      </w:r>
    </w:p>
  </w:endnote>
  <w:endnote w:type="continuationSeparator" w:id="0">
    <w:p w14:paraId="671C4AE2" w14:textId="77777777" w:rsidR="00E124DB" w:rsidRDefault="00E124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6A25C1" w14:textId="77777777" w:rsidR="00E124DB" w:rsidRDefault="00E124DB">
      <w:r>
        <w:separator/>
      </w:r>
    </w:p>
  </w:footnote>
  <w:footnote w:type="continuationSeparator" w:id="0">
    <w:p w14:paraId="168C0898" w14:textId="77777777" w:rsidR="00E124DB" w:rsidRDefault="00E124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FB41F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0A4C16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9DEDA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4265EDA"/>
    <w:multiLevelType w:val="multilevel"/>
    <w:tmpl w:val="42A2A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415D77"/>
    <w:multiLevelType w:val="multilevel"/>
    <w:tmpl w:val="B3404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79570A"/>
    <w:multiLevelType w:val="multilevel"/>
    <w:tmpl w:val="A4945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1E765A"/>
    <w:multiLevelType w:val="multilevel"/>
    <w:tmpl w:val="52D8A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FD773E"/>
    <w:multiLevelType w:val="multilevel"/>
    <w:tmpl w:val="8BAE3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C0344A"/>
    <w:multiLevelType w:val="multilevel"/>
    <w:tmpl w:val="74CC1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E7629BA"/>
    <w:multiLevelType w:val="multilevel"/>
    <w:tmpl w:val="E1367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ED3543"/>
    <w:multiLevelType w:val="multilevel"/>
    <w:tmpl w:val="214E2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10325F"/>
    <w:multiLevelType w:val="multilevel"/>
    <w:tmpl w:val="60F86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F137FEA"/>
    <w:multiLevelType w:val="multilevel"/>
    <w:tmpl w:val="F53A5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E3591B"/>
    <w:multiLevelType w:val="multilevel"/>
    <w:tmpl w:val="2ED64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9200AFE"/>
    <w:multiLevelType w:val="multilevel"/>
    <w:tmpl w:val="D62AA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EB4110A"/>
    <w:multiLevelType w:val="multilevel"/>
    <w:tmpl w:val="C2141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0E76A3B"/>
    <w:multiLevelType w:val="multilevel"/>
    <w:tmpl w:val="71ECD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09D4314"/>
    <w:multiLevelType w:val="multilevel"/>
    <w:tmpl w:val="488A4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ABB669B"/>
    <w:multiLevelType w:val="multilevel"/>
    <w:tmpl w:val="4126C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D297B21"/>
    <w:multiLevelType w:val="multilevel"/>
    <w:tmpl w:val="DC846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0CA3C7D"/>
    <w:multiLevelType w:val="multilevel"/>
    <w:tmpl w:val="74E27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51252161">
    <w:abstractNumId w:val="0"/>
  </w:num>
  <w:num w:numId="2" w16cid:durableId="2121876288">
    <w:abstractNumId w:val="1"/>
  </w:num>
  <w:num w:numId="3" w16cid:durableId="1533049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83566296">
    <w:abstractNumId w:val="1"/>
  </w:num>
  <w:num w:numId="5" w16cid:durableId="1788347727">
    <w:abstractNumId w:val="1"/>
  </w:num>
  <w:num w:numId="6" w16cid:durableId="825979333">
    <w:abstractNumId w:val="20"/>
  </w:num>
  <w:num w:numId="7" w16cid:durableId="1111784027">
    <w:abstractNumId w:val="19"/>
  </w:num>
  <w:num w:numId="8" w16cid:durableId="1550915910">
    <w:abstractNumId w:val="13"/>
  </w:num>
  <w:num w:numId="9" w16cid:durableId="1187600556">
    <w:abstractNumId w:val="15"/>
  </w:num>
  <w:num w:numId="10" w16cid:durableId="1145898024">
    <w:abstractNumId w:val="6"/>
  </w:num>
  <w:num w:numId="11" w16cid:durableId="536282778">
    <w:abstractNumId w:val="17"/>
  </w:num>
  <w:num w:numId="12" w16cid:durableId="2129811068">
    <w:abstractNumId w:val="18"/>
  </w:num>
  <w:num w:numId="13" w16cid:durableId="933980518">
    <w:abstractNumId w:val="4"/>
  </w:num>
  <w:num w:numId="14" w16cid:durableId="939875458">
    <w:abstractNumId w:val="10"/>
  </w:num>
  <w:num w:numId="15" w16cid:durableId="10959308">
    <w:abstractNumId w:val="5"/>
  </w:num>
  <w:num w:numId="16" w16cid:durableId="843669997">
    <w:abstractNumId w:val="7"/>
  </w:num>
  <w:num w:numId="17" w16cid:durableId="1642417341">
    <w:abstractNumId w:val="8"/>
  </w:num>
  <w:num w:numId="18" w16cid:durableId="707409574">
    <w:abstractNumId w:val="9"/>
  </w:num>
  <w:num w:numId="19" w16cid:durableId="2102337911">
    <w:abstractNumId w:val="11"/>
  </w:num>
  <w:num w:numId="20" w16cid:durableId="902443469">
    <w:abstractNumId w:val="3"/>
  </w:num>
  <w:num w:numId="21" w16cid:durableId="1066956242">
    <w:abstractNumId w:val="12"/>
  </w:num>
  <w:num w:numId="22" w16cid:durableId="845285053">
    <w:abstractNumId w:val="16"/>
  </w:num>
  <w:num w:numId="23" w16cid:durableId="9748244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52240"/>
    <w:rsid w:val="005A1228"/>
    <w:rsid w:val="00932EC9"/>
    <w:rsid w:val="00AD336E"/>
    <w:rsid w:val="00D52240"/>
    <w:rsid w:val="00E124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6E017"/>
  <w15:docId w15:val="{F6C26D52-7A3E-D241-946E-D445556A7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932EC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GB"/>
    </w:rPr>
  </w:style>
  <w:style w:type="character" w:styleId="Strong">
    <w:name w:val="Strong"/>
    <w:basedOn w:val="DefaultParagraphFont"/>
    <w:uiPriority w:val="22"/>
    <w:qFormat/>
    <w:rsid w:val="00932EC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0</Pages>
  <Words>1525</Words>
  <Characters>8696</Characters>
  <Application>Microsoft Office Word</Application>
  <DocSecurity>0</DocSecurity>
  <Lines>72</Lines>
  <Paragraphs>20</Paragraphs>
  <ScaleCrop>false</ScaleCrop>
  <Company/>
  <LinksUpToDate>false</LinksUpToDate>
  <CharactersWithSpaces>10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-Time Smog &amp; Air Quality Monitoring System Using IoT, AWS Lambda, and Arduino</dc:title>
  <dc:creator>Your Name</dc:creator>
  <cp:keywords/>
  <cp:lastModifiedBy>Vidivada Chowdary Adithya Sai</cp:lastModifiedBy>
  <cp:revision>3</cp:revision>
  <dcterms:created xsi:type="dcterms:W3CDTF">2025-10-28T17:25:00Z</dcterms:created>
  <dcterms:modified xsi:type="dcterms:W3CDTF">2025-10-28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8, 2025</vt:lpwstr>
  </property>
  <property fmtid="{D5CDD505-2E9C-101B-9397-08002B2CF9AE}" pid="3" name="fontsize">
    <vt:lpwstr>11pt</vt:lpwstr>
  </property>
  <property fmtid="{D5CDD505-2E9C-101B-9397-08002B2CF9AE}" pid="4" name="geometry">
    <vt:lpwstr>margin=1in</vt:lpwstr>
  </property>
  <property fmtid="{D5CDD505-2E9C-101B-9397-08002B2CF9AE}" pid="5" name="linestretch">
    <vt:lpwstr>1.5</vt:lpwstr>
  </property>
</Properties>
</file>